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0F683" w14:textId="77777777" w:rsidR="00475ACC" w:rsidRPr="006A39F9" w:rsidRDefault="00A47BB2" w:rsidP="00BF462C">
      <w:pPr>
        <w:pStyle w:val="Standard"/>
        <w:spacing w:after="0" w:line="240" w:lineRule="auto"/>
        <w:ind w:left="4248"/>
        <w:rPr>
          <w:rFonts w:ascii="Verdana" w:hAnsi="Verdana" w:cstheme="minorHAnsi"/>
          <w:i/>
          <w:sz w:val="20"/>
          <w:szCs w:val="20"/>
        </w:rPr>
      </w:pPr>
      <w:bookmarkStart w:id="0" w:name="_GoBack"/>
      <w:bookmarkEnd w:id="0"/>
      <w:r w:rsidRPr="006A39F9">
        <w:rPr>
          <w:rFonts w:ascii="Verdana" w:hAnsi="Verdana" w:cstheme="minorHAnsi"/>
          <w:i/>
          <w:sz w:val="20"/>
          <w:szCs w:val="20"/>
        </w:rPr>
        <w:t>Z</w:t>
      </w:r>
      <w:r w:rsidR="00B95E5B" w:rsidRPr="006A39F9">
        <w:rPr>
          <w:rFonts w:ascii="Verdana" w:hAnsi="Verdana" w:cstheme="minorHAnsi"/>
          <w:i/>
          <w:sz w:val="20"/>
          <w:szCs w:val="20"/>
        </w:rPr>
        <w:t>ałącznik nr 3</w:t>
      </w:r>
      <w:r w:rsidR="00475ACC" w:rsidRPr="006A39F9">
        <w:rPr>
          <w:rFonts w:ascii="Verdana" w:hAnsi="Verdana" w:cstheme="minorHAnsi"/>
          <w:i/>
          <w:sz w:val="20"/>
          <w:szCs w:val="20"/>
        </w:rPr>
        <w:t xml:space="preserve"> do </w:t>
      </w:r>
    </w:p>
    <w:p w14:paraId="2C2DE74B" w14:textId="77777777" w:rsidR="00475ACC" w:rsidRPr="009B2C5E" w:rsidRDefault="00475ACC" w:rsidP="00BF462C">
      <w:pPr>
        <w:pStyle w:val="Standard"/>
        <w:spacing w:after="0" w:line="240" w:lineRule="auto"/>
        <w:ind w:left="4248"/>
        <w:rPr>
          <w:rFonts w:ascii="Verdana" w:hAnsi="Verdana" w:cstheme="minorHAnsi"/>
          <w:i/>
          <w:sz w:val="20"/>
          <w:szCs w:val="20"/>
        </w:rPr>
      </w:pPr>
      <w:r w:rsidRPr="009B2C5E">
        <w:rPr>
          <w:rFonts w:ascii="Verdana" w:hAnsi="Verdana" w:cstheme="minorHAnsi"/>
          <w:i/>
          <w:sz w:val="20"/>
          <w:szCs w:val="20"/>
        </w:rPr>
        <w:t xml:space="preserve">Regulaminu przyznawania grantów </w:t>
      </w:r>
    </w:p>
    <w:p w14:paraId="780EEAB4" w14:textId="122A68E4" w:rsidR="00164366" w:rsidRPr="006A39F9" w:rsidRDefault="00475ACC" w:rsidP="00BF462C">
      <w:pPr>
        <w:pStyle w:val="Standard"/>
        <w:spacing w:after="0" w:line="240" w:lineRule="auto"/>
        <w:ind w:left="4248"/>
        <w:rPr>
          <w:rFonts w:ascii="Verdana" w:hAnsi="Verdana" w:cstheme="minorHAnsi"/>
          <w:i/>
          <w:sz w:val="20"/>
          <w:szCs w:val="20"/>
        </w:rPr>
      </w:pPr>
      <w:r w:rsidRPr="009B2C5E">
        <w:rPr>
          <w:rFonts w:ascii="Verdana" w:hAnsi="Verdana" w:cstheme="minorHAnsi"/>
          <w:i/>
          <w:sz w:val="20"/>
          <w:szCs w:val="20"/>
        </w:rPr>
        <w:t>w konkursie DELTA</w:t>
      </w:r>
      <w:r w:rsidR="00074342">
        <w:rPr>
          <w:rFonts w:ascii="Verdana" w:hAnsi="Verdana" w:cstheme="minorHAnsi"/>
          <w:i/>
          <w:sz w:val="20"/>
          <w:szCs w:val="20"/>
        </w:rPr>
        <w:t xml:space="preserve"> w Politechnice Opolskiej</w:t>
      </w:r>
    </w:p>
    <w:p w14:paraId="6F4F0003" w14:textId="77777777" w:rsidR="00475ACC" w:rsidRPr="006A39F9" w:rsidRDefault="00475ACC" w:rsidP="00475ACC">
      <w:pPr>
        <w:pStyle w:val="Standard"/>
        <w:spacing w:after="0"/>
        <w:jc w:val="right"/>
        <w:rPr>
          <w:rFonts w:ascii="Verdana" w:hAnsi="Verdana" w:cstheme="minorHAnsi"/>
          <w:sz w:val="20"/>
          <w:szCs w:val="20"/>
        </w:rPr>
      </w:pPr>
    </w:p>
    <w:p w14:paraId="44C06069" w14:textId="778FD2B7" w:rsidR="00164366" w:rsidRPr="006A39F9" w:rsidRDefault="00A47BB2" w:rsidP="00A47BB2">
      <w:pPr>
        <w:pStyle w:val="Standard"/>
        <w:spacing w:after="120" w:line="240" w:lineRule="auto"/>
        <w:jc w:val="center"/>
        <w:rPr>
          <w:rFonts w:ascii="Verdana" w:hAnsi="Verdana" w:cstheme="minorHAnsi"/>
          <w:b/>
          <w:sz w:val="24"/>
          <w:szCs w:val="20"/>
        </w:rPr>
      </w:pPr>
      <w:r w:rsidRPr="006A39F9">
        <w:rPr>
          <w:rFonts w:ascii="Verdana" w:hAnsi="Verdana" w:cstheme="minorHAnsi"/>
          <w:b/>
          <w:sz w:val="24"/>
          <w:szCs w:val="20"/>
        </w:rPr>
        <w:t xml:space="preserve">Raport </w:t>
      </w:r>
      <w:r w:rsidR="00B95E5B" w:rsidRPr="006A39F9">
        <w:rPr>
          <w:rFonts w:ascii="Verdana" w:hAnsi="Verdana" w:cstheme="minorHAnsi"/>
          <w:b/>
          <w:sz w:val="24"/>
          <w:szCs w:val="20"/>
        </w:rPr>
        <w:t>częściow</w:t>
      </w:r>
      <w:r w:rsidRPr="006A39F9">
        <w:rPr>
          <w:rFonts w:ascii="Verdana" w:hAnsi="Verdana" w:cstheme="minorHAnsi"/>
          <w:b/>
          <w:sz w:val="24"/>
          <w:szCs w:val="20"/>
        </w:rPr>
        <w:t>y</w:t>
      </w:r>
      <w:r w:rsidR="00B95E5B" w:rsidRPr="006A39F9">
        <w:rPr>
          <w:rFonts w:ascii="Verdana" w:hAnsi="Verdana" w:cstheme="minorHAnsi"/>
          <w:b/>
          <w:sz w:val="24"/>
          <w:szCs w:val="20"/>
        </w:rPr>
        <w:t>/końcow</w:t>
      </w:r>
      <w:r w:rsidRPr="006A39F9">
        <w:rPr>
          <w:rFonts w:ascii="Verdana" w:hAnsi="Verdana" w:cstheme="minorHAnsi"/>
          <w:b/>
          <w:sz w:val="24"/>
          <w:szCs w:val="20"/>
        </w:rPr>
        <w:t>y</w:t>
      </w:r>
      <w:r w:rsidR="00B95E5B" w:rsidRPr="006A39F9">
        <w:rPr>
          <w:rFonts w:ascii="Verdana" w:hAnsi="Verdana" w:cstheme="minorHAnsi"/>
          <w:b/>
          <w:sz w:val="24"/>
          <w:szCs w:val="20"/>
        </w:rPr>
        <w:t>*</w:t>
      </w:r>
    </w:p>
    <w:p w14:paraId="233F7696" w14:textId="77777777" w:rsidR="005C0B38" w:rsidRPr="006A39F9" w:rsidRDefault="005C0B38" w:rsidP="00A47BB2">
      <w:pPr>
        <w:pStyle w:val="Standard"/>
        <w:spacing w:after="120" w:line="240" w:lineRule="auto"/>
        <w:jc w:val="center"/>
        <w:rPr>
          <w:rFonts w:ascii="Verdana" w:hAnsi="Verdana" w:cstheme="minorHAnsi"/>
          <w:sz w:val="20"/>
          <w:szCs w:val="20"/>
        </w:rPr>
      </w:pPr>
    </w:p>
    <w:p w14:paraId="54B5152F" w14:textId="77777777" w:rsidR="0003530C" w:rsidRPr="006A39F9" w:rsidRDefault="0003530C" w:rsidP="00A47BB2">
      <w:pPr>
        <w:pStyle w:val="Standard"/>
        <w:spacing w:after="120" w:line="240" w:lineRule="auto"/>
        <w:jc w:val="center"/>
        <w:rPr>
          <w:rFonts w:ascii="Verdana" w:hAnsi="Verdana" w:cstheme="minorHAnsi"/>
          <w:sz w:val="20"/>
          <w:szCs w:val="20"/>
        </w:rPr>
      </w:pPr>
    </w:p>
    <w:p w14:paraId="41FA8ADC" w14:textId="77777777" w:rsidR="00164366" w:rsidRPr="006A39F9" w:rsidRDefault="00B95E5B">
      <w:pPr>
        <w:pStyle w:val="Standard"/>
        <w:jc w:val="both"/>
        <w:rPr>
          <w:rFonts w:ascii="Verdana" w:hAnsi="Verdana" w:cstheme="minorHAnsi"/>
          <w:szCs w:val="20"/>
        </w:rPr>
      </w:pPr>
      <w:r w:rsidRPr="006A39F9">
        <w:rPr>
          <w:rFonts w:ascii="Verdana" w:hAnsi="Verdana" w:cstheme="minorHAnsi"/>
          <w:b/>
          <w:szCs w:val="20"/>
        </w:rPr>
        <w:t>A. INFORMACJE OGÓLNE</w:t>
      </w:r>
    </w:p>
    <w:tbl>
      <w:tblPr>
        <w:tblW w:w="9211" w:type="dxa"/>
        <w:tblInd w:w="-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10"/>
        <w:gridCol w:w="6301"/>
      </w:tblGrid>
      <w:tr w:rsidR="00164366" w:rsidRPr="006A39F9" w14:paraId="21744F18" w14:textId="77777777" w:rsidTr="006A39F9">
        <w:tc>
          <w:tcPr>
            <w:tcW w:w="29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DEB25" w14:textId="77777777" w:rsidR="00164366" w:rsidRPr="006A39F9" w:rsidRDefault="00B95E5B">
            <w:pPr>
              <w:pStyle w:val="Standard"/>
              <w:spacing w:after="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Tytuł projektu</w:t>
            </w:r>
          </w:p>
        </w:tc>
        <w:tc>
          <w:tcPr>
            <w:tcW w:w="63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22C063" w14:textId="77777777" w:rsidR="00164366" w:rsidRPr="006A39F9" w:rsidRDefault="00164366">
            <w:pPr>
              <w:pStyle w:val="Standard"/>
              <w:spacing w:after="0" w:line="240" w:lineRule="auto"/>
              <w:jc w:val="both"/>
              <w:rPr>
                <w:rFonts w:ascii="Verdana" w:hAnsi="Verdana" w:cstheme="minorHAnsi"/>
                <w:sz w:val="20"/>
                <w:szCs w:val="20"/>
              </w:rPr>
            </w:pPr>
          </w:p>
          <w:p w14:paraId="0A3B568F" w14:textId="77777777" w:rsidR="00164366" w:rsidRPr="006A39F9" w:rsidRDefault="00164366">
            <w:pPr>
              <w:pStyle w:val="Standard"/>
              <w:spacing w:after="0" w:line="240" w:lineRule="auto"/>
              <w:jc w:val="both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164366" w:rsidRPr="006A39F9" w14:paraId="2BC71CBF" w14:textId="77777777" w:rsidTr="006A39F9">
        <w:tc>
          <w:tcPr>
            <w:tcW w:w="29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B1D76" w14:textId="77777777" w:rsidR="00164366" w:rsidRPr="006A39F9" w:rsidRDefault="00B95E5B">
            <w:pPr>
              <w:pStyle w:val="Standard"/>
              <w:spacing w:after="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Kierownik projektu</w:t>
            </w:r>
          </w:p>
        </w:tc>
        <w:tc>
          <w:tcPr>
            <w:tcW w:w="63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5E29C" w14:textId="77777777" w:rsidR="00164366" w:rsidRPr="006A39F9" w:rsidRDefault="00164366">
            <w:pPr>
              <w:pStyle w:val="Akapitzlist"/>
              <w:spacing w:after="0" w:line="240" w:lineRule="auto"/>
              <w:jc w:val="both"/>
              <w:rPr>
                <w:rFonts w:ascii="Verdana" w:hAnsi="Verdana" w:cstheme="minorHAnsi"/>
                <w:sz w:val="20"/>
                <w:szCs w:val="20"/>
              </w:rPr>
            </w:pPr>
          </w:p>
          <w:p w14:paraId="0C837FB6" w14:textId="77777777" w:rsidR="00164366" w:rsidRPr="006A39F9" w:rsidRDefault="00164366">
            <w:pPr>
              <w:pStyle w:val="Akapitzlist"/>
              <w:spacing w:after="0" w:line="240" w:lineRule="auto"/>
              <w:jc w:val="both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9D097A" w:rsidRPr="006A39F9" w14:paraId="35CD939D" w14:textId="77777777" w:rsidTr="006A39F9">
        <w:tc>
          <w:tcPr>
            <w:tcW w:w="29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A684A3" w14:textId="382ADDF7" w:rsidR="009D097A" w:rsidRPr="006A39F9" w:rsidRDefault="009D097A">
            <w:pPr>
              <w:pStyle w:val="Standard"/>
              <w:spacing w:after="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Członkowie zespołu</w:t>
            </w:r>
            <w:r w:rsidR="0087087B">
              <w:rPr>
                <w:rFonts w:ascii="Verdana" w:hAnsi="Verdana" w:cstheme="minorHAnsi"/>
                <w:sz w:val="20"/>
                <w:szCs w:val="20"/>
              </w:rPr>
              <w:t xml:space="preserve"> badawczego</w:t>
            </w:r>
          </w:p>
        </w:tc>
        <w:tc>
          <w:tcPr>
            <w:tcW w:w="63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3B0BFF" w14:textId="77777777" w:rsidR="009D097A" w:rsidRPr="006A39F9" w:rsidRDefault="009D097A">
            <w:pPr>
              <w:pStyle w:val="Akapitzlist"/>
              <w:spacing w:after="0" w:line="240" w:lineRule="auto"/>
              <w:jc w:val="both"/>
              <w:rPr>
                <w:rFonts w:ascii="Verdana" w:hAnsi="Verdana" w:cstheme="minorHAnsi"/>
                <w:sz w:val="20"/>
                <w:szCs w:val="20"/>
              </w:rPr>
            </w:pPr>
          </w:p>
          <w:p w14:paraId="77482AF9" w14:textId="77777777" w:rsidR="003C58FB" w:rsidRPr="006A39F9" w:rsidRDefault="003C58FB">
            <w:pPr>
              <w:pStyle w:val="Akapitzlist"/>
              <w:spacing w:after="0" w:line="240" w:lineRule="auto"/>
              <w:jc w:val="both"/>
              <w:rPr>
                <w:rFonts w:ascii="Verdana" w:hAnsi="Verdana" w:cstheme="minorHAnsi"/>
                <w:sz w:val="20"/>
                <w:szCs w:val="20"/>
              </w:rPr>
            </w:pPr>
          </w:p>
          <w:p w14:paraId="26A57D88" w14:textId="77777777" w:rsidR="003C58FB" w:rsidRPr="006A39F9" w:rsidRDefault="003C58FB">
            <w:pPr>
              <w:pStyle w:val="Akapitzlist"/>
              <w:spacing w:after="0" w:line="240" w:lineRule="auto"/>
              <w:jc w:val="both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164366" w:rsidRPr="006A39F9" w14:paraId="1A31FB38" w14:textId="77777777" w:rsidTr="006A39F9">
        <w:tc>
          <w:tcPr>
            <w:tcW w:w="29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4B345" w14:textId="77777777" w:rsidR="00164366" w:rsidRPr="006A39F9" w:rsidRDefault="00B95E5B">
            <w:pPr>
              <w:pStyle w:val="Standard"/>
              <w:spacing w:after="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Okres realizacji projektu</w:t>
            </w:r>
          </w:p>
        </w:tc>
        <w:tc>
          <w:tcPr>
            <w:tcW w:w="63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E319D" w14:textId="77777777" w:rsidR="00164366" w:rsidRPr="006A39F9" w:rsidRDefault="00164366">
            <w:pPr>
              <w:pStyle w:val="Standard"/>
              <w:spacing w:after="0" w:line="240" w:lineRule="auto"/>
              <w:jc w:val="both"/>
              <w:rPr>
                <w:rFonts w:ascii="Verdana" w:hAnsi="Verdana" w:cstheme="minorHAnsi"/>
                <w:sz w:val="20"/>
                <w:szCs w:val="20"/>
              </w:rPr>
            </w:pPr>
          </w:p>
          <w:p w14:paraId="03421BD2" w14:textId="77777777" w:rsidR="00164366" w:rsidRPr="006A39F9" w:rsidRDefault="00164366">
            <w:pPr>
              <w:pStyle w:val="Standard"/>
              <w:spacing w:after="0" w:line="240" w:lineRule="auto"/>
              <w:jc w:val="both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</w:tbl>
    <w:p w14:paraId="0A7F421B" w14:textId="77777777" w:rsidR="00A47BB2" w:rsidRPr="006A39F9" w:rsidRDefault="00A47BB2">
      <w:pPr>
        <w:pStyle w:val="Standard"/>
        <w:jc w:val="both"/>
        <w:rPr>
          <w:rFonts w:ascii="Verdana" w:hAnsi="Verdana" w:cstheme="minorHAnsi"/>
          <w:b/>
          <w:sz w:val="20"/>
          <w:szCs w:val="20"/>
        </w:rPr>
      </w:pPr>
    </w:p>
    <w:p w14:paraId="4F17B71C" w14:textId="77777777" w:rsidR="0003530C" w:rsidRPr="006A39F9" w:rsidRDefault="0003530C">
      <w:pPr>
        <w:pStyle w:val="Standard"/>
        <w:jc w:val="both"/>
        <w:rPr>
          <w:rFonts w:ascii="Verdana" w:hAnsi="Verdana" w:cstheme="minorHAnsi"/>
          <w:b/>
          <w:sz w:val="20"/>
          <w:szCs w:val="20"/>
        </w:rPr>
      </w:pPr>
    </w:p>
    <w:p w14:paraId="5BD89AF1" w14:textId="77777777" w:rsidR="005C0B38" w:rsidRPr="006A39F9" w:rsidRDefault="005C0B38">
      <w:pPr>
        <w:pStyle w:val="Standard"/>
        <w:jc w:val="both"/>
        <w:rPr>
          <w:rFonts w:ascii="Verdana" w:hAnsi="Verdana" w:cstheme="minorHAnsi"/>
          <w:b/>
          <w:sz w:val="20"/>
          <w:szCs w:val="20"/>
        </w:rPr>
      </w:pPr>
    </w:p>
    <w:p w14:paraId="1FBCED5D" w14:textId="77777777" w:rsidR="00164366" w:rsidRPr="006A39F9" w:rsidRDefault="00B95E5B">
      <w:pPr>
        <w:pStyle w:val="Standard"/>
        <w:jc w:val="both"/>
        <w:rPr>
          <w:rFonts w:ascii="Verdana" w:hAnsi="Verdana" w:cstheme="minorHAnsi"/>
          <w:szCs w:val="20"/>
        </w:rPr>
      </w:pPr>
      <w:r w:rsidRPr="006A39F9">
        <w:rPr>
          <w:rFonts w:ascii="Verdana" w:hAnsi="Verdana" w:cstheme="minorHAnsi"/>
          <w:b/>
          <w:szCs w:val="20"/>
        </w:rPr>
        <w:t>B. SPRAWOZDANIE MERYTORYCZNE Z REALIZACJI PROJEKTU</w:t>
      </w:r>
    </w:p>
    <w:tbl>
      <w:tblPr>
        <w:tblW w:w="9212" w:type="dxa"/>
        <w:tblInd w:w="-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477"/>
        <w:gridCol w:w="5735"/>
      </w:tblGrid>
      <w:tr w:rsidR="00164366" w:rsidRPr="006A39F9" w14:paraId="2942ABE6" w14:textId="77777777" w:rsidTr="00F044E9">
        <w:tc>
          <w:tcPr>
            <w:tcW w:w="34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ACC26" w14:textId="77777777" w:rsidR="00164366" w:rsidRPr="006A39F9" w:rsidRDefault="009F457C">
            <w:pPr>
              <w:pStyle w:val="Standard"/>
              <w:spacing w:after="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 xml:space="preserve">Planowane </w:t>
            </w:r>
            <w:r w:rsidR="00B95E5B" w:rsidRPr="006A39F9">
              <w:rPr>
                <w:rFonts w:ascii="Verdana" w:hAnsi="Verdana" w:cstheme="minorHAnsi"/>
                <w:sz w:val="20"/>
                <w:szCs w:val="20"/>
              </w:rPr>
              <w:t>efekty realizacji projektu</w:t>
            </w:r>
          </w:p>
        </w:tc>
        <w:tc>
          <w:tcPr>
            <w:tcW w:w="57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32935B" w14:textId="109C1ADF" w:rsidR="00F044E9" w:rsidRPr="006A39F9" w:rsidRDefault="006B0CE2" w:rsidP="00F044E9">
            <w:pPr>
              <w:spacing w:before="120" w:after="12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Segoe UI Symbol" w:eastAsia="MS Gothic" w:hAnsi="Segoe UI Symbol" w:cs="Segoe UI Symbol"/>
                <w:sz w:val="20"/>
                <w:szCs w:val="20"/>
              </w:rPr>
              <w:t>☒</w:t>
            </w:r>
            <w:r w:rsidRPr="006A39F9">
              <w:rPr>
                <w:rFonts w:ascii="Verdana" w:eastAsia="MS Gothic" w:hAnsi="Verdana" w:cstheme="minorHAnsi"/>
                <w:sz w:val="20"/>
                <w:szCs w:val="20"/>
              </w:rPr>
              <w:t xml:space="preserve"> </w:t>
            </w:r>
            <w:r w:rsidRPr="006A39F9">
              <w:rPr>
                <w:rFonts w:ascii="Verdana" w:hAnsi="Verdana" w:cstheme="minorHAnsi"/>
                <w:sz w:val="20"/>
                <w:szCs w:val="20"/>
              </w:rPr>
              <w:t xml:space="preserve">wydanie publikacji w czasopiśmie – nazwa czasopisma: </w:t>
            </w:r>
            <w:r w:rsidR="00F044E9" w:rsidRPr="006A39F9">
              <w:rPr>
                <w:rFonts w:ascii="Verdana" w:hAnsi="Verdana" w:cstheme="minorHAnsi"/>
                <w:sz w:val="20"/>
                <w:szCs w:val="20"/>
              </w:rPr>
              <w:t>...........................................................................</w:t>
            </w:r>
          </w:p>
          <w:p w14:paraId="23A68C99" w14:textId="6ABE32A1" w:rsidR="006B0CE2" w:rsidRPr="006A39F9" w:rsidRDefault="006B0CE2" w:rsidP="006B0CE2">
            <w:pPr>
              <w:pStyle w:val="Akapitzlist"/>
              <w:spacing w:before="120" w:after="120" w:line="240" w:lineRule="auto"/>
              <w:ind w:left="40"/>
              <w:rPr>
                <w:rFonts w:ascii="Verdana" w:hAnsi="Verdana" w:cstheme="minorHAnsi"/>
                <w:sz w:val="20"/>
                <w:szCs w:val="20"/>
              </w:rPr>
            </w:pPr>
            <w:proofErr w:type="spellStart"/>
            <w:r w:rsidRPr="006A39F9">
              <w:rPr>
                <w:rFonts w:ascii="Verdana" w:hAnsi="Verdana" w:cstheme="minorHAnsi"/>
                <w:sz w:val="20"/>
                <w:szCs w:val="20"/>
              </w:rPr>
              <w:t>kwartyl</w:t>
            </w:r>
            <w:proofErr w:type="spellEnd"/>
            <w:r w:rsidRPr="006A39F9">
              <w:rPr>
                <w:rFonts w:ascii="Verdana" w:hAnsi="Verdana" w:cstheme="minorHAnsi"/>
                <w:sz w:val="20"/>
                <w:szCs w:val="20"/>
              </w:rPr>
              <w:t xml:space="preserve"> ............., </w:t>
            </w:r>
          </w:p>
          <w:p w14:paraId="564D73B1" w14:textId="5321F4CB" w:rsidR="003D69D3" w:rsidRPr="006A39F9" w:rsidRDefault="003D69D3" w:rsidP="003D69D3">
            <w:pPr>
              <w:spacing w:before="120" w:after="12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kategoria</w:t>
            </w:r>
            <w:r w:rsidR="00FC600E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6A39F9">
              <w:rPr>
                <w:rFonts w:ascii="Verdana" w:hAnsi="Verdana" w:cstheme="minorHAnsi"/>
                <w:sz w:val="20"/>
                <w:szCs w:val="20"/>
              </w:rPr>
              <w:t>.......................</w:t>
            </w:r>
            <w:r w:rsidR="00F044E9" w:rsidRPr="006A39F9">
              <w:rPr>
                <w:rFonts w:ascii="Verdana" w:hAnsi="Verdana" w:cstheme="minorHAnsi"/>
                <w:sz w:val="20"/>
                <w:szCs w:val="20"/>
              </w:rPr>
              <w:t>......................................</w:t>
            </w:r>
          </w:p>
          <w:p w14:paraId="129F1855" w14:textId="77777777" w:rsidR="00164366" w:rsidRPr="006A39F9" w:rsidRDefault="006B0CE2" w:rsidP="0002321D">
            <w:pPr>
              <w:spacing w:after="12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Segoe UI Symbol" w:eastAsia="MS Gothic" w:hAnsi="Segoe UI Symbol" w:cs="Segoe UI Symbol"/>
                <w:sz w:val="20"/>
                <w:szCs w:val="20"/>
              </w:rPr>
              <w:t>☒</w:t>
            </w:r>
            <w:r w:rsidR="0002321D" w:rsidRPr="006A39F9">
              <w:rPr>
                <w:rFonts w:ascii="Verdana" w:eastAsia="MS Gothic" w:hAnsi="Verdana" w:cstheme="minorHAnsi"/>
                <w:sz w:val="20"/>
                <w:szCs w:val="20"/>
              </w:rPr>
              <w:t xml:space="preserve"> </w:t>
            </w:r>
            <w:r w:rsidR="0002321D" w:rsidRPr="006A39F9">
              <w:rPr>
                <w:rFonts w:ascii="Verdana" w:hAnsi="Verdana" w:cstheme="minorHAnsi"/>
                <w:sz w:val="20"/>
                <w:szCs w:val="20"/>
              </w:rPr>
              <w:t>złożenie wniosku o finansowanie badań naukowych do konkursu organizowanego przez zewnętrzną instytucję finansującą badania naukowe</w:t>
            </w:r>
            <w:r w:rsidRPr="006A39F9">
              <w:rPr>
                <w:rFonts w:ascii="Verdana" w:hAnsi="Verdana" w:cstheme="minorHAnsi"/>
                <w:sz w:val="20"/>
                <w:szCs w:val="20"/>
              </w:rPr>
              <w:br/>
              <w:t>(z wyjątkiem wnioskowania do konkursu MINIATURA)</w:t>
            </w:r>
            <w:r w:rsidR="0002321D" w:rsidRPr="006A39F9">
              <w:rPr>
                <w:rFonts w:ascii="Verdana" w:hAnsi="Verdana" w:cstheme="minorHAnsi"/>
                <w:sz w:val="20"/>
                <w:szCs w:val="20"/>
              </w:rPr>
              <w:t xml:space="preserve"> – nazwa konkursu:</w:t>
            </w:r>
          </w:p>
          <w:p w14:paraId="476C854D" w14:textId="2CD9DBCA" w:rsidR="0002321D" w:rsidRPr="006A39F9" w:rsidRDefault="00F044E9" w:rsidP="0002321D">
            <w:pPr>
              <w:spacing w:after="12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...........................................................................</w:t>
            </w:r>
          </w:p>
        </w:tc>
      </w:tr>
      <w:tr w:rsidR="006B0CE2" w:rsidRPr="006A39F9" w14:paraId="00B3FBB0" w14:textId="77777777" w:rsidTr="00F044E9">
        <w:tc>
          <w:tcPr>
            <w:tcW w:w="34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9509F" w14:textId="7006B513" w:rsidR="006B0CE2" w:rsidRPr="006A39F9" w:rsidRDefault="006B0CE2" w:rsidP="006B0CE2">
            <w:pPr>
              <w:pStyle w:val="Standard"/>
              <w:spacing w:after="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 xml:space="preserve">Opis podjętych działań– maks. 1 strona </w:t>
            </w:r>
          </w:p>
        </w:tc>
        <w:tc>
          <w:tcPr>
            <w:tcW w:w="57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6DB33" w14:textId="77777777" w:rsidR="006B0CE2" w:rsidRPr="006A39F9" w:rsidRDefault="006B0CE2" w:rsidP="006B0CE2">
            <w:pPr>
              <w:pStyle w:val="Akapitzlist"/>
              <w:spacing w:after="0" w:line="240" w:lineRule="auto"/>
              <w:ind w:left="0"/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w formie załącznika do raportu</w:t>
            </w:r>
          </w:p>
        </w:tc>
      </w:tr>
      <w:tr w:rsidR="00164366" w:rsidRPr="006A39F9" w14:paraId="12B59D43" w14:textId="77777777" w:rsidTr="00F044E9">
        <w:tc>
          <w:tcPr>
            <w:tcW w:w="34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3F58" w14:textId="77777777" w:rsidR="00164366" w:rsidRPr="006A39F9" w:rsidRDefault="00B95E5B">
            <w:pPr>
              <w:pStyle w:val="Standard"/>
              <w:spacing w:after="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Poziom osiągnięcia planowanego celu</w:t>
            </w:r>
          </w:p>
        </w:tc>
        <w:tc>
          <w:tcPr>
            <w:tcW w:w="57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49D37B" w14:textId="77777777" w:rsidR="00164366" w:rsidRPr="006A39F9" w:rsidRDefault="00B95E5B" w:rsidP="005C0B38">
            <w:pPr>
              <w:pStyle w:val="Akapitzlist"/>
              <w:numPr>
                <w:ilvl w:val="0"/>
                <w:numId w:val="5"/>
              </w:numPr>
              <w:spacing w:after="120" w:line="240" w:lineRule="auto"/>
              <w:ind w:left="460" w:hanging="284"/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zrealizowane</w:t>
            </w:r>
          </w:p>
          <w:p w14:paraId="66430A15" w14:textId="77777777" w:rsidR="00164366" w:rsidRPr="006A39F9" w:rsidRDefault="00B95E5B" w:rsidP="005C0B38">
            <w:pPr>
              <w:pStyle w:val="Akapitzlist"/>
              <w:numPr>
                <w:ilvl w:val="0"/>
                <w:numId w:val="1"/>
              </w:numPr>
              <w:spacing w:after="120" w:line="240" w:lineRule="auto"/>
              <w:ind w:left="460" w:hanging="284"/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częściowo zrealizowane</w:t>
            </w:r>
          </w:p>
          <w:p w14:paraId="34E6BB8B" w14:textId="77777777" w:rsidR="00164366" w:rsidRPr="006A39F9" w:rsidRDefault="00B95E5B" w:rsidP="005C0B38">
            <w:pPr>
              <w:pStyle w:val="Akapitzlist"/>
              <w:numPr>
                <w:ilvl w:val="0"/>
                <w:numId w:val="1"/>
              </w:numPr>
              <w:spacing w:after="120" w:line="240" w:lineRule="auto"/>
              <w:ind w:left="460" w:hanging="284"/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niezrealizowane</w:t>
            </w:r>
          </w:p>
        </w:tc>
      </w:tr>
      <w:tr w:rsidR="00164366" w:rsidRPr="006A39F9" w14:paraId="493A2E14" w14:textId="77777777" w:rsidTr="00F044E9">
        <w:tc>
          <w:tcPr>
            <w:tcW w:w="34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EDE0B" w14:textId="77777777" w:rsidR="00164366" w:rsidRPr="006A39F9" w:rsidRDefault="00B95E5B">
            <w:pPr>
              <w:pStyle w:val="Standard"/>
              <w:spacing w:after="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 xml:space="preserve">Uzasadnienie </w:t>
            </w:r>
            <w:r w:rsidR="006B0CE2" w:rsidRPr="006A39F9">
              <w:rPr>
                <w:rFonts w:ascii="Verdana" w:hAnsi="Verdana" w:cstheme="minorHAnsi"/>
                <w:sz w:val="20"/>
                <w:szCs w:val="20"/>
              </w:rPr>
              <w:t xml:space="preserve">częściowego </w:t>
            </w:r>
            <w:r w:rsidR="0014698B" w:rsidRPr="006A39F9">
              <w:rPr>
                <w:rFonts w:ascii="Verdana" w:hAnsi="Verdana" w:cstheme="minorHAnsi"/>
                <w:sz w:val="20"/>
                <w:szCs w:val="20"/>
              </w:rPr>
              <w:t xml:space="preserve">zrealizowania lub </w:t>
            </w:r>
            <w:r w:rsidRPr="006A39F9">
              <w:rPr>
                <w:rFonts w:ascii="Verdana" w:hAnsi="Verdana" w:cstheme="minorHAnsi"/>
                <w:sz w:val="20"/>
                <w:szCs w:val="20"/>
              </w:rPr>
              <w:t>niezrealizowania celu (je</w:t>
            </w:r>
            <w:r w:rsidR="008114C6" w:rsidRPr="006A39F9">
              <w:rPr>
                <w:rFonts w:ascii="Verdana" w:hAnsi="Verdana" w:cstheme="minorHAnsi"/>
                <w:sz w:val="20"/>
                <w:szCs w:val="20"/>
              </w:rPr>
              <w:t>żeli</w:t>
            </w:r>
            <w:r w:rsidRPr="006A39F9">
              <w:rPr>
                <w:rFonts w:ascii="Verdana" w:hAnsi="Verdana" w:cstheme="minorHAnsi"/>
                <w:sz w:val="20"/>
                <w:szCs w:val="20"/>
              </w:rPr>
              <w:t xml:space="preserve"> dotyczy)</w:t>
            </w:r>
          </w:p>
        </w:tc>
        <w:tc>
          <w:tcPr>
            <w:tcW w:w="57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792982" w14:textId="77777777" w:rsidR="00164366" w:rsidRPr="006A39F9" w:rsidRDefault="00164366">
            <w:pPr>
              <w:pStyle w:val="Standard"/>
              <w:spacing w:after="0" w:line="240" w:lineRule="auto"/>
              <w:ind w:left="459" w:hanging="283"/>
              <w:jc w:val="both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164366" w:rsidRPr="006A39F9" w14:paraId="2183E169" w14:textId="77777777" w:rsidTr="00F044E9">
        <w:tc>
          <w:tcPr>
            <w:tcW w:w="34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C61B6" w14:textId="77777777" w:rsidR="00164366" w:rsidRPr="006A39F9" w:rsidRDefault="00B95E5B">
            <w:pPr>
              <w:pStyle w:val="Standard"/>
              <w:spacing w:after="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Informacje dodatkowe</w:t>
            </w:r>
          </w:p>
        </w:tc>
        <w:tc>
          <w:tcPr>
            <w:tcW w:w="57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8D6B31" w14:textId="77777777" w:rsidR="00164366" w:rsidRPr="006A39F9" w:rsidRDefault="00164366">
            <w:pPr>
              <w:pStyle w:val="Akapitzlist"/>
              <w:spacing w:after="0" w:line="240" w:lineRule="auto"/>
              <w:jc w:val="both"/>
              <w:rPr>
                <w:rFonts w:ascii="Verdana" w:hAnsi="Verdana" w:cstheme="minorHAnsi"/>
                <w:sz w:val="20"/>
                <w:szCs w:val="20"/>
              </w:rPr>
            </w:pPr>
          </w:p>
          <w:p w14:paraId="2B561C2E" w14:textId="77777777" w:rsidR="00164366" w:rsidRPr="006A39F9" w:rsidRDefault="00164366">
            <w:pPr>
              <w:pStyle w:val="Akapitzlist"/>
              <w:spacing w:after="0" w:line="240" w:lineRule="auto"/>
              <w:jc w:val="both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</w:tbl>
    <w:p w14:paraId="5B6B44AC" w14:textId="77777777" w:rsidR="00164366" w:rsidRPr="006A39F9" w:rsidRDefault="00164366">
      <w:pPr>
        <w:pStyle w:val="Standard"/>
        <w:jc w:val="both"/>
        <w:rPr>
          <w:rFonts w:ascii="Verdana" w:hAnsi="Verdana" w:cstheme="minorHAnsi"/>
          <w:sz w:val="20"/>
          <w:szCs w:val="20"/>
        </w:rPr>
      </w:pPr>
    </w:p>
    <w:p w14:paraId="3D3657EC" w14:textId="77777777" w:rsidR="005C0B38" w:rsidRPr="006A39F9" w:rsidRDefault="005C0B38">
      <w:pPr>
        <w:pStyle w:val="Standard"/>
        <w:jc w:val="both"/>
        <w:rPr>
          <w:rFonts w:ascii="Verdana" w:hAnsi="Verdana" w:cstheme="minorHAnsi"/>
          <w:sz w:val="20"/>
          <w:szCs w:val="20"/>
        </w:rPr>
      </w:pPr>
    </w:p>
    <w:p w14:paraId="68D7BF9D" w14:textId="77777777" w:rsidR="0003530C" w:rsidRPr="006A39F9" w:rsidRDefault="0003530C">
      <w:pPr>
        <w:pStyle w:val="Standard"/>
        <w:jc w:val="both"/>
        <w:rPr>
          <w:rFonts w:ascii="Verdana" w:hAnsi="Verdana" w:cstheme="minorHAnsi"/>
          <w:sz w:val="20"/>
          <w:szCs w:val="20"/>
        </w:rPr>
      </w:pPr>
    </w:p>
    <w:p w14:paraId="37DEE3CB" w14:textId="77777777" w:rsidR="005C0B38" w:rsidRPr="006A39F9" w:rsidRDefault="005C0B38">
      <w:pPr>
        <w:pStyle w:val="Standard"/>
        <w:jc w:val="both"/>
        <w:rPr>
          <w:rFonts w:ascii="Verdana" w:hAnsi="Verdana" w:cstheme="minorHAnsi"/>
          <w:sz w:val="20"/>
          <w:szCs w:val="20"/>
        </w:rPr>
      </w:pPr>
    </w:p>
    <w:p w14:paraId="7CD5C2F3" w14:textId="77777777" w:rsidR="00164366" w:rsidRPr="006A39F9" w:rsidRDefault="00B95E5B">
      <w:pPr>
        <w:pStyle w:val="Standard"/>
        <w:jc w:val="both"/>
        <w:rPr>
          <w:rFonts w:ascii="Verdana" w:hAnsi="Verdana" w:cstheme="minorHAnsi"/>
          <w:b/>
          <w:szCs w:val="20"/>
        </w:rPr>
      </w:pPr>
      <w:r w:rsidRPr="006A39F9">
        <w:rPr>
          <w:rFonts w:ascii="Verdana" w:hAnsi="Verdana" w:cstheme="minorHAnsi"/>
          <w:b/>
          <w:szCs w:val="20"/>
        </w:rPr>
        <w:t>C. ROZLICZENIE FINANSOWE REALIZACJI PROJEKTU</w:t>
      </w:r>
    </w:p>
    <w:p w14:paraId="2FA4ED2C" w14:textId="77777777" w:rsidR="0014698B" w:rsidRPr="006A39F9" w:rsidRDefault="0014698B">
      <w:pPr>
        <w:pStyle w:val="Standard"/>
        <w:jc w:val="both"/>
        <w:rPr>
          <w:rFonts w:ascii="Verdana" w:hAnsi="Verdana" w:cstheme="minorHAnsi"/>
          <w:sz w:val="20"/>
          <w:szCs w:val="20"/>
        </w:rPr>
      </w:pPr>
    </w:p>
    <w:tbl>
      <w:tblPr>
        <w:tblW w:w="9456" w:type="dxa"/>
        <w:tblInd w:w="-10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42"/>
        <w:gridCol w:w="3118"/>
        <w:gridCol w:w="1985"/>
        <w:gridCol w:w="2010"/>
        <w:gridCol w:w="1701"/>
      </w:tblGrid>
      <w:tr w:rsidR="0014698B" w:rsidRPr="006A39F9" w14:paraId="12459D15" w14:textId="77777777" w:rsidTr="00E924C2">
        <w:tc>
          <w:tcPr>
            <w:tcW w:w="64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2B856D" w14:textId="77777777" w:rsidR="0014698B" w:rsidRPr="006A39F9" w:rsidRDefault="0014698B" w:rsidP="00A55FBE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b/>
                <w:sz w:val="20"/>
                <w:szCs w:val="20"/>
              </w:rPr>
              <w:t>Lp.</w:t>
            </w:r>
          </w:p>
        </w:tc>
        <w:tc>
          <w:tcPr>
            <w:tcW w:w="311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A9BA3" w14:textId="77777777" w:rsidR="0014698B" w:rsidRPr="006A39F9" w:rsidRDefault="0014698B" w:rsidP="00A55FBE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b/>
                <w:sz w:val="20"/>
                <w:szCs w:val="20"/>
              </w:rPr>
              <w:t>Rodzaj kosztu</w:t>
            </w:r>
          </w:p>
        </w:tc>
        <w:tc>
          <w:tcPr>
            <w:tcW w:w="1985" w:type="dxa"/>
            <w:vAlign w:val="center"/>
          </w:tcPr>
          <w:p w14:paraId="19218B6B" w14:textId="0F5C494B" w:rsidR="0014698B" w:rsidRPr="006A39F9" w:rsidRDefault="0014698B" w:rsidP="00A55FBE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b/>
                <w:sz w:val="20"/>
                <w:szCs w:val="20"/>
              </w:rPr>
              <w:t>Opis kosztu</w:t>
            </w:r>
          </w:p>
        </w:tc>
        <w:tc>
          <w:tcPr>
            <w:tcW w:w="201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E3B1F" w14:textId="77777777" w:rsidR="0014698B" w:rsidRPr="006A39F9" w:rsidRDefault="0014698B" w:rsidP="00A55FBE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b/>
                <w:sz w:val="20"/>
                <w:szCs w:val="20"/>
              </w:rPr>
              <w:t>Wartość  planowanego kosztu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EF764" w14:textId="77777777" w:rsidR="0014698B" w:rsidRPr="006A39F9" w:rsidRDefault="0014698B" w:rsidP="00A55FBE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b/>
                <w:sz w:val="20"/>
                <w:szCs w:val="20"/>
              </w:rPr>
              <w:t>Faktyczna wartość kosztu</w:t>
            </w:r>
          </w:p>
        </w:tc>
      </w:tr>
      <w:tr w:rsidR="00E924C2" w:rsidRPr="006A39F9" w14:paraId="2C9803E5" w14:textId="77777777" w:rsidTr="00E924C2">
        <w:tc>
          <w:tcPr>
            <w:tcW w:w="64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7FBE2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1.</w:t>
            </w:r>
          </w:p>
        </w:tc>
        <w:tc>
          <w:tcPr>
            <w:tcW w:w="31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6CAFE" w14:textId="004F12AB" w:rsidR="00E924C2" w:rsidRPr="006A39F9" w:rsidRDefault="00E924C2" w:rsidP="00E924C2">
            <w:pPr>
              <w:pStyle w:val="Standard"/>
              <w:spacing w:before="120" w:after="12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FD70EB">
              <w:rPr>
                <w:rFonts w:ascii="Verdana" w:hAnsi="Verdana"/>
                <w:sz w:val="20"/>
              </w:rPr>
              <w:t xml:space="preserve">koszty upowszechniania wyników realizacji projektu  </w:t>
            </w:r>
            <w:r w:rsidRPr="00FD70EB">
              <w:rPr>
                <w:rFonts w:ascii="Verdana" w:hAnsi="Verdana"/>
                <w:sz w:val="20"/>
              </w:rPr>
              <w:br/>
              <w:t>(§ 6 ust. 1 pkt 1 regulaminu)</w:t>
            </w:r>
          </w:p>
        </w:tc>
        <w:tc>
          <w:tcPr>
            <w:tcW w:w="1985" w:type="dxa"/>
            <w:vAlign w:val="center"/>
          </w:tcPr>
          <w:p w14:paraId="1E564D77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201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683E0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E2AAC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E924C2" w:rsidRPr="006A39F9" w14:paraId="42A792BB" w14:textId="77777777" w:rsidTr="00E924C2">
        <w:tc>
          <w:tcPr>
            <w:tcW w:w="64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A21F6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2.</w:t>
            </w:r>
          </w:p>
        </w:tc>
        <w:tc>
          <w:tcPr>
            <w:tcW w:w="31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55B5ED" w14:textId="32684349" w:rsidR="00E924C2" w:rsidRPr="006A39F9" w:rsidRDefault="00E924C2" w:rsidP="00E924C2">
            <w:pPr>
              <w:pStyle w:val="Standard"/>
              <w:spacing w:before="120" w:after="12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FD70EB">
              <w:rPr>
                <w:rFonts w:ascii="Verdana" w:hAnsi="Verdana"/>
                <w:sz w:val="20"/>
              </w:rPr>
              <w:t xml:space="preserve">koszty zakupu drobnego sprzętu laboratoryjnego oraz materiałów </w:t>
            </w:r>
            <w:r w:rsidRPr="00FD70EB">
              <w:rPr>
                <w:rFonts w:ascii="Verdana" w:hAnsi="Verdana"/>
                <w:sz w:val="20"/>
              </w:rPr>
              <w:br/>
              <w:t>(§ 6 ust. 1 pkt 2 regulaminu)</w:t>
            </w:r>
          </w:p>
        </w:tc>
        <w:tc>
          <w:tcPr>
            <w:tcW w:w="1985" w:type="dxa"/>
            <w:vAlign w:val="center"/>
          </w:tcPr>
          <w:p w14:paraId="003143F5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201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8AF0B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03D2C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E924C2" w:rsidRPr="006A39F9" w14:paraId="02DA862C" w14:textId="77777777" w:rsidTr="00E924C2">
        <w:tc>
          <w:tcPr>
            <w:tcW w:w="64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4F04B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3.</w:t>
            </w:r>
          </w:p>
        </w:tc>
        <w:tc>
          <w:tcPr>
            <w:tcW w:w="31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73375B" w14:textId="04006441" w:rsidR="00E924C2" w:rsidRPr="006A39F9" w:rsidRDefault="00E924C2" w:rsidP="00E924C2">
            <w:pPr>
              <w:pStyle w:val="Standard"/>
              <w:spacing w:before="120" w:after="12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FD70EB">
              <w:rPr>
                <w:rFonts w:ascii="Verdana" w:hAnsi="Verdana"/>
                <w:sz w:val="20"/>
              </w:rPr>
              <w:t xml:space="preserve">koszty oprogramowania </w:t>
            </w:r>
            <w:r>
              <w:rPr>
                <w:rFonts w:ascii="Verdana" w:hAnsi="Verdana"/>
                <w:sz w:val="20"/>
              </w:rPr>
              <w:br/>
            </w:r>
            <w:r w:rsidRPr="00FD70EB">
              <w:rPr>
                <w:rFonts w:ascii="Verdana" w:hAnsi="Verdana"/>
                <w:sz w:val="20"/>
              </w:rPr>
              <w:t>(§ 6 ust. 1 pkt 3 regulaminu)</w:t>
            </w:r>
          </w:p>
        </w:tc>
        <w:tc>
          <w:tcPr>
            <w:tcW w:w="1985" w:type="dxa"/>
            <w:vAlign w:val="center"/>
          </w:tcPr>
          <w:p w14:paraId="301F43D3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201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9BE1C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F0472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E924C2" w:rsidRPr="006A39F9" w14:paraId="0940C2BB" w14:textId="77777777" w:rsidTr="00E924C2">
        <w:tc>
          <w:tcPr>
            <w:tcW w:w="64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A0A19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4.</w:t>
            </w:r>
          </w:p>
        </w:tc>
        <w:tc>
          <w:tcPr>
            <w:tcW w:w="31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218D4" w14:textId="519E4F56" w:rsidR="00E924C2" w:rsidRPr="006A39F9" w:rsidRDefault="00E924C2" w:rsidP="00E924C2">
            <w:pPr>
              <w:pStyle w:val="Standard"/>
              <w:spacing w:before="120" w:after="12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FD70EB">
              <w:rPr>
                <w:rFonts w:ascii="Verdana" w:hAnsi="Verdana"/>
                <w:sz w:val="20"/>
              </w:rPr>
              <w:t xml:space="preserve">koszty szkolenia z obszaru naukowego, którym objęty jest wniosek </w:t>
            </w:r>
            <w:r w:rsidRPr="00FD70EB">
              <w:rPr>
                <w:rFonts w:ascii="Verdana" w:hAnsi="Verdana"/>
                <w:sz w:val="20"/>
              </w:rPr>
              <w:br/>
              <w:t>(§ 6 ust. 1 pkt 4 regulaminu)</w:t>
            </w:r>
          </w:p>
        </w:tc>
        <w:tc>
          <w:tcPr>
            <w:tcW w:w="1985" w:type="dxa"/>
            <w:vAlign w:val="center"/>
          </w:tcPr>
          <w:p w14:paraId="4BBF7341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201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55038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33262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E924C2" w:rsidRPr="006A39F9" w14:paraId="7F2E7DC9" w14:textId="77777777" w:rsidTr="00E924C2">
        <w:tc>
          <w:tcPr>
            <w:tcW w:w="64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B2D58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5.</w:t>
            </w:r>
          </w:p>
        </w:tc>
        <w:tc>
          <w:tcPr>
            <w:tcW w:w="31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73F4A" w14:textId="49D3C946" w:rsidR="00E924C2" w:rsidRPr="006A39F9" w:rsidRDefault="00E924C2" w:rsidP="00E924C2">
            <w:pPr>
              <w:pStyle w:val="Standard"/>
              <w:spacing w:before="120" w:after="12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FD70EB">
              <w:rPr>
                <w:rFonts w:ascii="Verdana" w:hAnsi="Verdana"/>
                <w:sz w:val="20"/>
              </w:rPr>
              <w:t>koszty aparatury badawczej, której koszt jednostkowy nie przekracza kwoty 10.000 zł (§ 6 ust. 1 pkt 5 regulaminu)</w:t>
            </w:r>
          </w:p>
        </w:tc>
        <w:tc>
          <w:tcPr>
            <w:tcW w:w="1985" w:type="dxa"/>
            <w:vAlign w:val="center"/>
          </w:tcPr>
          <w:p w14:paraId="6393EE2B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201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4E43A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46188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E924C2" w:rsidRPr="006A39F9" w14:paraId="19CA81D5" w14:textId="77777777" w:rsidTr="00E924C2">
        <w:tc>
          <w:tcPr>
            <w:tcW w:w="64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C90FD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>6.</w:t>
            </w:r>
          </w:p>
        </w:tc>
        <w:tc>
          <w:tcPr>
            <w:tcW w:w="31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73153F" w14:textId="32353FBB" w:rsidR="00E924C2" w:rsidRPr="006A39F9" w:rsidRDefault="00E924C2" w:rsidP="00E924C2">
            <w:pPr>
              <w:pStyle w:val="Standard"/>
              <w:spacing w:before="120" w:after="120" w:line="240" w:lineRule="auto"/>
              <w:rPr>
                <w:rFonts w:ascii="Verdana" w:hAnsi="Verdana" w:cstheme="minorHAnsi"/>
                <w:sz w:val="20"/>
                <w:szCs w:val="20"/>
              </w:rPr>
            </w:pPr>
            <w:r w:rsidRPr="00FD70EB">
              <w:rPr>
                <w:rFonts w:ascii="Verdana" w:hAnsi="Verdana"/>
                <w:sz w:val="20"/>
              </w:rPr>
              <w:t xml:space="preserve">usługi obce niezbędne do realizacji badań </w:t>
            </w:r>
            <w:r>
              <w:rPr>
                <w:rFonts w:ascii="Verdana" w:hAnsi="Verdana"/>
                <w:sz w:val="20"/>
              </w:rPr>
              <w:br/>
            </w:r>
            <w:r w:rsidRPr="00FD70EB">
              <w:rPr>
                <w:rFonts w:ascii="Verdana" w:hAnsi="Verdana"/>
                <w:sz w:val="20"/>
              </w:rPr>
              <w:t xml:space="preserve">(§ 6 ust. 1 pkt 6 regulaminu)  </w:t>
            </w:r>
          </w:p>
        </w:tc>
        <w:tc>
          <w:tcPr>
            <w:tcW w:w="1985" w:type="dxa"/>
            <w:vAlign w:val="center"/>
          </w:tcPr>
          <w:p w14:paraId="2402FBD6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201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41470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0E267" w14:textId="77777777" w:rsidR="00E924C2" w:rsidRPr="006A39F9" w:rsidRDefault="00E924C2" w:rsidP="00E924C2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14698B" w:rsidRPr="006A39F9" w14:paraId="66162421" w14:textId="77777777" w:rsidTr="00F044E9">
        <w:tc>
          <w:tcPr>
            <w:tcW w:w="5745" w:type="dxa"/>
            <w:gridSpan w:val="3"/>
            <w:vAlign w:val="center"/>
          </w:tcPr>
          <w:p w14:paraId="08E377E3" w14:textId="77777777" w:rsidR="0014698B" w:rsidRPr="006A39F9" w:rsidRDefault="0014698B" w:rsidP="00A55FBE">
            <w:pPr>
              <w:pStyle w:val="Standard"/>
              <w:spacing w:before="120" w:after="0" w:line="240" w:lineRule="auto"/>
              <w:jc w:val="right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b/>
                <w:sz w:val="20"/>
                <w:szCs w:val="20"/>
              </w:rPr>
              <w:t>Razem koszty w PLN</w:t>
            </w:r>
          </w:p>
        </w:tc>
        <w:tc>
          <w:tcPr>
            <w:tcW w:w="2010" w:type="dxa"/>
            <w:vAlign w:val="center"/>
          </w:tcPr>
          <w:p w14:paraId="197AF916" w14:textId="77777777" w:rsidR="0014698B" w:rsidRPr="006A39F9" w:rsidRDefault="0014698B" w:rsidP="00A55FBE">
            <w:pPr>
              <w:pStyle w:val="Standard"/>
              <w:spacing w:before="120" w:after="0" w:line="240" w:lineRule="auto"/>
              <w:jc w:val="right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B28E9F" w14:textId="77777777" w:rsidR="0014698B" w:rsidRPr="006A39F9" w:rsidRDefault="0014698B" w:rsidP="00A55FBE">
            <w:pPr>
              <w:pStyle w:val="Standard"/>
              <w:spacing w:after="0" w:line="240" w:lineRule="auto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</w:p>
        </w:tc>
      </w:tr>
    </w:tbl>
    <w:p w14:paraId="14973A4C" w14:textId="77777777" w:rsidR="00FC600E" w:rsidRDefault="00FC600E" w:rsidP="00E924C2">
      <w:pPr>
        <w:pStyle w:val="Standard"/>
        <w:spacing w:after="0" w:line="240" w:lineRule="auto"/>
        <w:jc w:val="both"/>
        <w:rPr>
          <w:rFonts w:ascii="Verdana" w:hAnsi="Verdana" w:cstheme="minorHAnsi"/>
          <w:sz w:val="20"/>
          <w:szCs w:val="20"/>
        </w:rPr>
      </w:pPr>
      <w:bookmarkStart w:id="1" w:name="_Hlk206407516"/>
    </w:p>
    <w:p w14:paraId="1805C62A" w14:textId="0C5ADB2E" w:rsidR="00E924C2" w:rsidRPr="00634DB1" w:rsidRDefault="00E924C2" w:rsidP="00E924C2">
      <w:pPr>
        <w:pStyle w:val="Standard"/>
        <w:spacing w:after="0" w:line="240" w:lineRule="auto"/>
        <w:jc w:val="both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sz w:val="20"/>
          <w:szCs w:val="20"/>
        </w:rPr>
        <w:t>P</w:t>
      </w:r>
      <w:r w:rsidRPr="00B13C09">
        <w:rPr>
          <w:rFonts w:ascii="Verdana" w:hAnsi="Verdana" w:cstheme="minorHAnsi"/>
          <w:sz w:val="20"/>
          <w:szCs w:val="20"/>
        </w:rPr>
        <w:t xml:space="preserve">otwierdzenie poniesionych kosztów przez pracownika administracyjnego właściwego </w:t>
      </w:r>
      <w:r>
        <w:rPr>
          <w:rFonts w:ascii="Verdana" w:hAnsi="Verdana" w:cstheme="minorHAnsi"/>
          <w:sz w:val="20"/>
          <w:szCs w:val="20"/>
        </w:rPr>
        <w:br/>
      </w:r>
      <w:r w:rsidRPr="00B13C09">
        <w:rPr>
          <w:rFonts w:ascii="Verdana" w:hAnsi="Verdana" w:cstheme="minorHAnsi"/>
          <w:sz w:val="20"/>
          <w:szCs w:val="20"/>
        </w:rPr>
        <w:t>ds. rozliczeń finansowych na wydziale właściwym dla rady naukowej dyscypliny kierownika projektu</w:t>
      </w:r>
      <w:r w:rsidR="00FC600E">
        <w:rPr>
          <w:rFonts w:ascii="Verdana" w:hAnsi="Verdana" w:cstheme="minorHAnsi"/>
          <w:sz w:val="20"/>
          <w:szCs w:val="20"/>
        </w:rPr>
        <w:t>.</w:t>
      </w:r>
    </w:p>
    <w:p w14:paraId="40274885" w14:textId="77777777" w:rsidR="00DD3C88" w:rsidRPr="006A39F9" w:rsidRDefault="00DD3C88" w:rsidP="00DD3C88">
      <w:pPr>
        <w:pStyle w:val="Standard"/>
        <w:spacing w:after="0" w:line="240" w:lineRule="auto"/>
        <w:jc w:val="both"/>
        <w:rPr>
          <w:rFonts w:ascii="Verdana" w:hAnsi="Verdana" w:cstheme="minorHAnsi"/>
          <w:sz w:val="20"/>
          <w:szCs w:val="20"/>
        </w:rPr>
      </w:pPr>
    </w:p>
    <w:p w14:paraId="3E15FE64" w14:textId="77777777" w:rsidR="00DD3C88" w:rsidRPr="006A39F9" w:rsidRDefault="00DD3C88" w:rsidP="00DD3C88">
      <w:pPr>
        <w:pStyle w:val="Standard"/>
        <w:spacing w:after="0" w:line="240" w:lineRule="auto"/>
        <w:jc w:val="both"/>
        <w:rPr>
          <w:rFonts w:ascii="Verdana" w:hAnsi="Verdana" w:cstheme="minorHAnsi"/>
          <w:sz w:val="20"/>
          <w:szCs w:val="20"/>
        </w:rPr>
      </w:pPr>
    </w:p>
    <w:p w14:paraId="6CCD27A1" w14:textId="3CD1919A" w:rsidR="00DD3C88" w:rsidRPr="006A39F9" w:rsidRDefault="00DD3C88" w:rsidP="00F044E9">
      <w:pPr>
        <w:pStyle w:val="Standard"/>
        <w:spacing w:after="0" w:line="240" w:lineRule="auto"/>
        <w:ind w:left="5664" w:firstLine="708"/>
        <w:rPr>
          <w:rFonts w:ascii="Verdana" w:hAnsi="Verdana" w:cstheme="minorHAnsi"/>
          <w:sz w:val="20"/>
          <w:szCs w:val="20"/>
        </w:rPr>
      </w:pPr>
      <w:r w:rsidRPr="006A39F9">
        <w:rPr>
          <w:rFonts w:ascii="Verdana" w:hAnsi="Verdana" w:cstheme="minorHAnsi"/>
          <w:sz w:val="20"/>
          <w:szCs w:val="20"/>
        </w:rPr>
        <w:t>.....................................</w:t>
      </w:r>
    </w:p>
    <w:bookmarkEnd w:id="1"/>
    <w:p w14:paraId="68402F55" w14:textId="77777777" w:rsidR="00DD3C88" w:rsidRPr="006A39F9" w:rsidRDefault="00DD3C88">
      <w:pPr>
        <w:pStyle w:val="Standard"/>
        <w:spacing w:after="0" w:line="240" w:lineRule="auto"/>
        <w:jc w:val="both"/>
        <w:rPr>
          <w:rFonts w:ascii="Verdana" w:hAnsi="Verdana" w:cstheme="minorHAnsi"/>
          <w:sz w:val="20"/>
          <w:szCs w:val="20"/>
        </w:rPr>
      </w:pPr>
    </w:p>
    <w:p w14:paraId="0164BC4E" w14:textId="77777777" w:rsidR="00164366" w:rsidRPr="006A39F9" w:rsidRDefault="00B95E5B">
      <w:pPr>
        <w:pStyle w:val="Standard"/>
        <w:spacing w:after="0" w:line="240" w:lineRule="auto"/>
        <w:jc w:val="both"/>
        <w:rPr>
          <w:rFonts w:ascii="Verdana" w:hAnsi="Verdana" w:cstheme="minorHAnsi"/>
          <w:sz w:val="20"/>
          <w:szCs w:val="20"/>
        </w:rPr>
      </w:pPr>
      <w:r w:rsidRPr="006A39F9">
        <w:rPr>
          <w:rFonts w:ascii="Verdana" w:hAnsi="Verdana" w:cstheme="minorHAnsi"/>
          <w:sz w:val="20"/>
          <w:szCs w:val="20"/>
        </w:rPr>
        <w:t>Załączniki:</w:t>
      </w:r>
    </w:p>
    <w:p w14:paraId="1098A972" w14:textId="77777777" w:rsidR="00164366" w:rsidRPr="006A39F9" w:rsidRDefault="00B95E5B">
      <w:pPr>
        <w:pStyle w:val="Standard"/>
        <w:spacing w:after="0" w:line="240" w:lineRule="auto"/>
        <w:jc w:val="both"/>
        <w:rPr>
          <w:rFonts w:ascii="Verdana" w:hAnsi="Verdana" w:cstheme="minorHAnsi"/>
          <w:sz w:val="20"/>
          <w:szCs w:val="20"/>
        </w:rPr>
      </w:pPr>
      <w:r w:rsidRPr="006A39F9">
        <w:rPr>
          <w:rFonts w:ascii="Verdana" w:hAnsi="Verdana" w:cstheme="minorHAnsi"/>
          <w:sz w:val="20"/>
          <w:szCs w:val="20"/>
        </w:rPr>
        <w:t>1.</w:t>
      </w:r>
      <w:r w:rsidR="00A47BB2" w:rsidRPr="006A39F9">
        <w:rPr>
          <w:rFonts w:ascii="Verdana" w:hAnsi="Verdana" w:cstheme="minorHAnsi"/>
          <w:sz w:val="20"/>
          <w:szCs w:val="20"/>
        </w:rPr>
        <w:t xml:space="preserve"> </w:t>
      </w:r>
      <w:r w:rsidR="005C0B38" w:rsidRPr="006A39F9">
        <w:rPr>
          <w:rFonts w:ascii="Verdana" w:hAnsi="Verdana" w:cstheme="minorHAnsi"/>
          <w:sz w:val="20"/>
          <w:szCs w:val="20"/>
        </w:rPr>
        <w:t>....................</w:t>
      </w:r>
    </w:p>
    <w:p w14:paraId="4BA93B3A" w14:textId="77777777" w:rsidR="00164366" w:rsidRPr="006A39F9" w:rsidRDefault="00B95E5B">
      <w:pPr>
        <w:pStyle w:val="Standard"/>
        <w:spacing w:after="0" w:line="240" w:lineRule="auto"/>
        <w:jc w:val="both"/>
        <w:rPr>
          <w:rFonts w:ascii="Verdana" w:hAnsi="Verdana" w:cstheme="minorHAnsi"/>
          <w:sz w:val="20"/>
          <w:szCs w:val="20"/>
        </w:rPr>
      </w:pPr>
      <w:r w:rsidRPr="006A39F9">
        <w:rPr>
          <w:rFonts w:ascii="Verdana" w:hAnsi="Verdana" w:cstheme="minorHAnsi"/>
          <w:sz w:val="20"/>
          <w:szCs w:val="20"/>
        </w:rPr>
        <w:t>2.</w:t>
      </w:r>
      <w:r w:rsidR="00A47BB2" w:rsidRPr="006A39F9">
        <w:rPr>
          <w:rFonts w:ascii="Verdana" w:hAnsi="Verdana" w:cstheme="minorHAnsi"/>
          <w:sz w:val="20"/>
          <w:szCs w:val="20"/>
        </w:rPr>
        <w:t xml:space="preserve"> </w:t>
      </w:r>
      <w:r w:rsidR="005C0B38" w:rsidRPr="006A39F9">
        <w:rPr>
          <w:rFonts w:ascii="Verdana" w:hAnsi="Verdana" w:cstheme="minorHAnsi"/>
          <w:sz w:val="20"/>
          <w:szCs w:val="20"/>
        </w:rPr>
        <w:t>....................</w:t>
      </w:r>
    </w:p>
    <w:p w14:paraId="365209FB" w14:textId="77777777" w:rsidR="00DD3C88" w:rsidRPr="006A39F9" w:rsidRDefault="00DD3C88">
      <w:pPr>
        <w:pStyle w:val="Standard"/>
        <w:spacing w:after="0" w:line="240" w:lineRule="auto"/>
        <w:ind w:left="5664"/>
        <w:rPr>
          <w:rFonts w:ascii="Verdana" w:hAnsi="Verdana" w:cstheme="minorHAnsi"/>
          <w:sz w:val="20"/>
          <w:szCs w:val="20"/>
        </w:rPr>
      </w:pPr>
    </w:p>
    <w:p w14:paraId="0455C58B" w14:textId="77777777" w:rsidR="00DD3C88" w:rsidRPr="006A39F9" w:rsidRDefault="00DD3C88">
      <w:pPr>
        <w:pStyle w:val="Standard"/>
        <w:spacing w:after="0" w:line="240" w:lineRule="auto"/>
        <w:ind w:left="5664"/>
        <w:rPr>
          <w:rFonts w:ascii="Verdana" w:hAnsi="Verdana" w:cstheme="minorHAnsi"/>
          <w:sz w:val="20"/>
          <w:szCs w:val="20"/>
        </w:rPr>
      </w:pPr>
    </w:p>
    <w:p w14:paraId="6988136D" w14:textId="4ECB83C8" w:rsidR="00164366" w:rsidRPr="006A39F9" w:rsidRDefault="005C0B38">
      <w:pPr>
        <w:pStyle w:val="Standard"/>
        <w:spacing w:after="0" w:line="240" w:lineRule="auto"/>
        <w:ind w:left="5664"/>
        <w:rPr>
          <w:rFonts w:ascii="Verdana" w:hAnsi="Verdana" w:cstheme="minorHAnsi"/>
          <w:sz w:val="20"/>
          <w:szCs w:val="20"/>
        </w:rPr>
      </w:pPr>
      <w:r w:rsidRPr="006A39F9">
        <w:rPr>
          <w:rFonts w:ascii="Verdana" w:hAnsi="Verdana" w:cstheme="minorHAnsi"/>
          <w:sz w:val="20"/>
          <w:szCs w:val="20"/>
        </w:rPr>
        <w:t>..........................</w:t>
      </w:r>
      <w:r w:rsidR="00F044E9" w:rsidRPr="006A39F9">
        <w:rPr>
          <w:rFonts w:ascii="Verdana" w:hAnsi="Verdana" w:cstheme="minorHAnsi"/>
          <w:sz w:val="20"/>
          <w:szCs w:val="20"/>
        </w:rPr>
        <w:t>....................</w:t>
      </w:r>
    </w:p>
    <w:p w14:paraId="245E23B3" w14:textId="77777777" w:rsidR="00164366" w:rsidRPr="006A39F9" w:rsidRDefault="00A47BB2">
      <w:pPr>
        <w:pStyle w:val="Standard"/>
        <w:spacing w:after="0" w:line="240" w:lineRule="auto"/>
        <w:ind w:left="5664"/>
        <w:jc w:val="center"/>
        <w:rPr>
          <w:rFonts w:ascii="Verdana" w:hAnsi="Verdana" w:cstheme="minorHAnsi"/>
          <w:i/>
          <w:sz w:val="20"/>
          <w:szCs w:val="20"/>
        </w:rPr>
      </w:pPr>
      <w:r w:rsidRPr="006A39F9">
        <w:rPr>
          <w:rFonts w:ascii="Verdana" w:hAnsi="Verdana" w:cstheme="minorHAnsi"/>
          <w:i/>
          <w:sz w:val="20"/>
          <w:szCs w:val="20"/>
        </w:rPr>
        <w:t>d</w:t>
      </w:r>
      <w:r w:rsidR="00B95E5B" w:rsidRPr="006A39F9">
        <w:rPr>
          <w:rFonts w:ascii="Verdana" w:hAnsi="Verdana" w:cstheme="minorHAnsi"/>
          <w:i/>
          <w:sz w:val="20"/>
          <w:szCs w:val="20"/>
        </w:rPr>
        <w:t>ata i podpis kierownika projektu</w:t>
      </w:r>
    </w:p>
    <w:p w14:paraId="4A8C6178" w14:textId="7412E995" w:rsidR="00164366" w:rsidRPr="006A39F9" w:rsidRDefault="00B95E5B" w:rsidP="002D6EC6">
      <w:pPr>
        <w:pStyle w:val="Standard"/>
        <w:spacing w:after="0"/>
        <w:rPr>
          <w:rFonts w:ascii="Verdana" w:hAnsi="Verdana" w:cstheme="minorHAnsi"/>
          <w:i/>
          <w:sz w:val="20"/>
          <w:szCs w:val="20"/>
        </w:rPr>
      </w:pPr>
      <w:r w:rsidRPr="006A39F9">
        <w:rPr>
          <w:rFonts w:ascii="Verdana" w:hAnsi="Verdana" w:cstheme="minorHAnsi"/>
          <w:i/>
          <w:sz w:val="20"/>
          <w:szCs w:val="20"/>
        </w:rPr>
        <w:t>* nieprawidłowe</w:t>
      </w:r>
      <w:r w:rsidR="0087087B">
        <w:rPr>
          <w:rFonts w:ascii="Verdana" w:hAnsi="Verdana" w:cstheme="minorHAnsi"/>
          <w:i/>
          <w:sz w:val="20"/>
          <w:szCs w:val="20"/>
        </w:rPr>
        <w:t xml:space="preserve"> skreślić</w:t>
      </w:r>
    </w:p>
    <w:p w14:paraId="4B4FF55C" w14:textId="77777777" w:rsidR="00FC600E" w:rsidRDefault="00FC600E" w:rsidP="00E924C2">
      <w:pPr>
        <w:pStyle w:val="Standard"/>
        <w:jc w:val="both"/>
        <w:rPr>
          <w:rFonts w:ascii="Verdana" w:hAnsi="Verdana" w:cstheme="minorHAnsi"/>
          <w:i/>
          <w:strike/>
          <w:sz w:val="20"/>
          <w:szCs w:val="20"/>
          <w:highlight w:val="yellow"/>
        </w:rPr>
      </w:pPr>
      <w:bookmarkStart w:id="2" w:name="_Hlk212192626"/>
    </w:p>
    <w:p w14:paraId="73EC8DC1" w14:textId="77777777" w:rsidR="00FC600E" w:rsidRDefault="00FC600E" w:rsidP="00E924C2">
      <w:pPr>
        <w:pStyle w:val="Standard"/>
        <w:jc w:val="both"/>
        <w:rPr>
          <w:rFonts w:ascii="Verdana" w:hAnsi="Verdana" w:cs="Times New Roman"/>
          <w:b/>
        </w:rPr>
      </w:pPr>
    </w:p>
    <w:p w14:paraId="47D0F7D9" w14:textId="141B3C7F" w:rsidR="00E924C2" w:rsidRPr="00FD70EB" w:rsidRDefault="00E924C2" w:rsidP="00E924C2">
      <w:pPr>
        <w:pStyle w:val="Standard"/>
        <w:jc w:val="both"/>
        <w:rPr>
          <w:rFonts w:ascii="Verdana" w:hAnsi="Verdana" w:cs="Times New Roman"/>
          <w:b/>
          <w:highlight w:val="green"/>
        </w:rPr>
      </w:pPr>
      <w:r w:rsidRPr="00FD70EB">
        <w:rPr>
          <w:rFonts w:ascii="Verdana" w:hAnsi="Verdana" w:cs="Times New Roman"/>
          <w:b/>
        </w:rPr>
        <w:t>Ocena Prorektora</w:t>
      </w:r>
      <w:r w:rsidRPr="00FD70EB">
        <w:rPr>
          <w:rFonts w:ascii="Verdana" w:hAnsi="Verdana"/>
          <w:b/>
        </w:rPr>
        <w:t xml:space="preserve"> </w:t>
      </w:r>
      <w:r w:rsidRPr="00FD70EB">
        <w:rPr>
          <w:rFonts w:ascii="Verdana" w:hAnsi="Verdana" w:cs="Times New Roman"/>
          <w:b/>
        </w:rPr>
        <w:t>właściwego do spraw nauk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78"/>
        <w:gridCol w:w="3434"/>
      </w:tblGrid>
      <w:tr w:rsidR="00E924C2" w:rsidRPr="00FD70EB" w14:paraId="74482794" w14:textId="77777777" w:rsidTr="002B57C8">
        <w:tc>
          <w:tcPr>
            <w:tcW w:w="5778" w:type="dxa"/>
          </w:tcPr>
          <w:p w14:paraId="36C122D0" w14:textId="77777777" w:rsidR="00E924C2" w:rsidRPr="00FD70EB" w:rsidRDefault="00E924C2" w:rsidP="002B57C8">
            <w:pPr>
              <w:pStyle w:val="Standard"/>
              <w:jc w:val="center"/>
              <w:rPr>
                <w:rFonts w:ascii="Verdana" w:hAnsi="Verdana" w:cs="Times New Roman"/>
                <w:b/>
                <w:sz w:val="20"/>
              </w:rPr>
            </w:pPr>
            <w:r w:rsidRPr="00FD70EB">
              <w:rPr>
                <w:rFonts w:ascii="Verdana" w:hAnsi="Verdana" w:cs="Times New Roman"/>
                <w:b/>
                <w:sz w:val="20"/>
              </w:rPr>
              <w:t>Poziom osiągniecia celu/celów</w:t>
            </w:r>
          </w:p>
        </w:tc>
        <w:tc>
          <w:tcPr>
            <w:tcW w:w="3434" w:type="dxa"/>
          </w:tcPr>
          <w:p w14:paraId="2A615D61" w14:textId="77777777" w:rsidR="00E924C2" w:rsidRPr="00FD70EB" w:rsidRDefault="00E924C2" w:rsidP="002B57C8">
            <w:pPr>
              <w:pStyle w:val="Standard"/>
              <w:jc w:val="center"/>
              <w:rPr>
                <w:rFonts w:ascii="Verdana" w:hAnsi="Verdana" w:cs="Times New Roman"/>
                <w:b/>
                <w:sz w:val="20"/>
              </w:rPr>
            </w:pPr>
            <w:r w:rsidRPr="00FD70EB">
              <w:rPr>
                <w:rFonts w:ascii="Verdana" w:hAnsi="Verdana" w:cs="Times New Roman"/>
                <w:b/>
                <w:sz w:val="20"/>
              </w:rPr>
              <w:t>Podpis Prorektora</w:t>
            </w:r>
          </w:p>
        </w:tc>
      </w:tr>
      <w:tr w:rsidR="00E924C2" w:rsidRPr="00FD70EB" w14:paraId="774351A4" w14:textId="77777777" w:rsidTr="002B57C8">
        <w:tc>
          <w:tcPr>
            <w:tcW w:w="5778" w:type="dxa"/>
            <w:vAlign w:val="center"/>
          </w:tcPr>
          <w:p w14:paraId="0F2354B3" w14:textId="3B6DBA87" w:rsidR="00E924C2" w:rsidRPr="00FD70EB" w:rsidRDefault="00E924C2" w:rsidP="002B57C8">
            <w:pPr>
              <w:pStyle w:val="Standard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 w:cs="Times New Roman"/>
                <w:sz w:val="20"/>
              </w:rPr>
              <w:t>Osiągnięto założone cele</w:t>
            </w:r>
          </w:p>
        </w:tc>
        <w:tc>
          <w:tcPr>
            <w:tcW w:w="3434" w:type="dxa"/>
          </w:tcPr>
          <w:p w14:paraId="59751B49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7CA4AB90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5456B0AB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1CC4659E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357B1B8A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4EDC5F5D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</w:tc>
      </w:tr>
      <w:tr w:rsidR="00E924C2" w:rsidRPr="00FD70EB" w14:paraId="6B04AFBB" w14:textId="77777777" w:rsidTr="002B57C8">
        <w:tc>
          <w:tcPr>
            <w:tcW w:w="5778" w:type="dxa"/>
            <w:vAlign w:val="center"/>
          </w:tcPr>
          <w:p w14:paraId="6C9FFF21" w14:textId="77777777" w:rsidR="00E924C2" w:rsidRPr="00FD70EB" w:rsidRDefault="00E924C2" w:rsidP="002B57C8">
            <w:pPr>
              <w:pStyle w:val="Standard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 w:cs="Times New Roman"/>
                <w:sz w:val="20"/>
              </w:rPr>
              <w:t>Częściowo osiągnięto założone cele</w:t>
            </w:r>
            <w:r w:rsidRPr="00FD70EB">
              <w:rPr>
                <w:rFonts w:ascii="Verdana" w:hAnsi="Verdana" w:cs="Times New Roman"/>
                <w:sz w:val="20"/>
              </w:rPr>
              <w:br/>
              <w:t xml:space="preserve">z przyczyn opisanych w raporcie końcowym </w:t>
            </w:r>
          </w:p>
        </w:tc>
        <w:tc>
          <w:tcPr>
            <w:tcW w:w="3434" w:type="dxa"/>
          </w:tcPr>
          <w:p w14:paraId="510B8D3F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43369842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207BE4CF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4C05A1F4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0F22F5CB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4B3C32A7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5F701C90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</w:tc>
      </w:tr>
      <w:tr w:rsidR="00E924C2" w:rsidRPr="00FD70EB" w14:paraId="727D8E5F" w14:textId="77777777" w:rsidTr="002B57C8">
        <w:tc>
          <w:tcPr>
            <w:tcW w:w="5778" w:type="dxa"/>
            <w:tcBorders>
              <w:bottom w:val="single" w:sz="4" w:space="0" w:color="auto"/>
            </w:tcBorders>
            <w:vAlign w:val="center"/>
          </w:tcPr>
          <w:p w14:paraId="2DD67698" w14:textId="0082F7EC" w:rsidR="00E924C2" w:rsidRPr="00FD70EB" w:rsidRDefault="00E924C2" w:rsidP="002B57C8">
            <w:pPr>
              <w:pStyle w:val="Standard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 w:cs="Times New Roman"/>
                <w:sz w:val="20"/>
              </w:rPr>
              <w:t xml:space="preserve">Nie osiągnięto założonych celów </w:t>
            </w:r>
            <w:r w:rsidRPr="00FD70EB">
              <w:rPr>
                <w:rFonts w:ascii="Verdana" w:hAnsi="Verdana" w:cs="Times New Roman"/>
                <w:sz w:val="20"/>
              </w:rPr>
              <w:br/>
              <w:t xml:space="preserve">z przyczyn opisanych w raporcie końcowym </w:t>
            </w:r>
          </w:p>
        </w:tc>
        <w:tc>
          <w:tcPr>
            <w:tcW w:w="3434" w:type="dxa"/>
            <w:tcBorders>
              <w:bottom w:val="single" w:sz="4" w:space="0" w:color="auto"/>
            </w:tcBorders>
          </w:tcPr>
          <w:p w14:paraId="17908129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1DB7B081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2AFAF797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78F93491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0B62A148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61D1EB58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4D3E84E8" w14:textId="77777777" w:rsidR="00E924C2" w:rsidRPr="00FD70EB" w:rsidRDefault="00E924C2" w:rsidP="002B57C8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</w:tc>
      </w:tr>
      <w:bookmarkEnd w:id="2"/>
      <w:tr w:rsidR="00E924C2" w:rsidRPr="006A39F9" w14:paraId="054B17CD" w14:textId="77777777" w:rsidTr="00E924C2">
        <w:tc>
          <w:tcPr>
            <w:tcW w:w="5778" w:type="dxa"/>
            <w:tcBorders>
              <w:left w:val="nil"/>
              <w:right w:val="nil"/>
            </w:tcBorders>
            <w:vAlign w:val="center"/>
          </w:tcPr>
          <w:p w14:paraId="1C0325EB" w14:textId="77777777" w:rsidR="00E924C2" w:rsidRPr="006A39F9" w:rsidRDefault="00E924C2" w:rsidP="002B57C8">
            <w:pPr>
              <w:pStyle w:val="Standard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3434" w:type="dxa"/>
            <w:tcBorders>
              <w:left w:val="nil"/>
              <w:right w:val="nil"/>
            </w:tcBorders>
          </w:tcPr>
          <w:p w14:paraId="3FD263CA" w14:textId="77777777" w:rsidR="00E924C2" w:rsidRPr="006A39F9" w:rsidRDefault="00E924C2" w:rsidP="002B57C8">
            <w:pPr>
              <w:pStyle w:val="Standard"/>
              <w:jc w:val="both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E924C2" w:rsidRPr="006A39F9" w14:paraId="6F640CFB" w14:textId="77777777" w:rsidTr="00E924C2">
        <w:trPr>
          <w:trHeight w:val="914"/>
        </w:trPr>
        <w:tc>
          <w:tcPr>
            <w:tcW w:w="5778" w:type="dxa"/>
            <w:vAlign w:val="center"/>
          </w:tcPr>
          <w:p w14:paraId="2CDCB7AA" w14:textId="7AD68BD0" w:rsidR="00E924C2" w:rsidRPr="006A39F9" w:rsidRDefault="00E924C2" w:rsidP="002B57C8">
            <w:pPr>
              <w:pStyle w:val="Standard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 xml:space="preserve">Czy </w:t>
            </w:r>
            <w:r>
              <w:rPr>
                <w:rFonts w:ascii="Verdana" w:hAnsi="Verdana" w:cstheme="minorHAnsi"/>
                <w:sz w:val="20"/>
                <w:szCs w:val="20"/>
              </w:rPr>
              <w:t>kierownik projektu</w:t>
            </w:r>
            <w:r w:rsidRPr="006A39F9">
              <w:rPr>
                <w:rFonts w:ascii="Verdana" w:hAnsi="Verdana" w:cstheme="minorHAnsi"/>
                <w:sz w:val="20"/>
                <w:szCs w:val="20"/>
              </w:rPr>
              <w:t xml:space="preserve"> może ubiegać się o grant </w:t>
            </w:r>
            <w:r>
              <w:rPr>
                <w:rFonts w:ascii="Verdana" w:hAnsi="Verdana" w:cstheme="minorHAnsi"/>
                <w:sz w:val="20"/>
                <w:szCs w:val="20"/>
              </w:rPr>
              <w:br/>
            </w:r>
            <w:r w:rsidRPr="00E924C2">
              <w:rPr>
                <w:rFonts w:ascii="Verdana" w:hAnsi="Verdana" w:cstheme="minorHAnsi"/>
                <w:sz w:val="20"/>
                <w:szCs w:val="20"/>
              </w:rPr>
              <w:t>w ramach kolejnej edycji konkursu DELTA</w:t>
            </w:r>
            <w:r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6A39F9">
              <w:rPr>
                <w:rFonts w:ascii="Verdana" w:hAnsi="Verdana" w:cstheme="minorHAnsi"/>
                <w:sz w:val="20"/>
                <w:szCs w:val="20"/>
              </w:rPr>
              <w:t>w kolejnym naborze?</w:t>
            </w:r>
          </w:p>
        </w:tc>
        <w:tc>
          <w:tcPr>
            <w:tcW w:w="3434" w:type="dxa"/>
            <w:vAlign w:val="center"/>
          </w:tcPr>
          <w:p w14:paraId="5C3EC6F8" w14:textId="1D643BAF" w:rsidR="00E924C2" w:rsidRPr="006A39F9" w:rsidRDefault="00E924C2" w:rsidP="002B57C8">
            <w:pPr>
              <w:pStyle w:val="Standard"/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6A39F9">
              <w:rPr>
                <w:rFonts w:ascii="Verdana" w:hAnsi="Verdana" w:cstheme="minorHAnsi"/>
                <w:sz w:val="20"/>
                <w:szCs w:val="20"/>
              </w:rPr>
              <w:t xml:space="preserve">TAK/NIE </w:t>
            </w:r>
          </w:p>
        </w:tc>
      </w:tr>
    </w:tbl>
    <w:p w14:paraId="6C52E0CF" w14:textId="77777777" w:rsidR="00E924C2" w:rsidRPr="006A39F9" w:rsidRDefault="00E924C2" w:rsidP="00E924C2">
      <w:pPr>
        <w:pStyle w:val="Standard"/>
        <w:jc w:val="both"/>
        <w:rPr>
          <w:rFonts w:ascii="Verdana" w:hAnsi="Verdana" w:cstheme="minorHAnsi"/>
          <w:sz w:val="20"/>
          <w:szCs w:val="20"/>
        </w:rPr>
      </w:pPr>
    </w:p>
    <w:p w14:paraId="55CBC766" w14:textId="77777777" w:rsidR="00E924C2" w:rsidRPr="00FD70EB" w:rsidRDefault="00E924C2" w:rsidP="00E924C2">
      <w:pPr>
        <w:pStyle w:val="Standard"/>
        <w:jc w:val="both"/>
        <w:rPr>
          <w:rFonts w:ascii="Verdana" w:hAnsi="Verdana" w:cs="Times New Roman"/>
          <w:i/>
        </w:rPr>
      </w:pPr>
    </w:p>
    <w:p w14:paraId="47188914" w14:textId="77777777" w:rsidR="00E924C2" w:rsidRDefault="00E924C2" w:rsidP="00E924C2">
      <w:pPr>
        <w:pStyle w:val="Standard"/>
        <w:jc w:val="both"/>
        <w:rPr>
          <w:rFonts w:ascii="Verdana" w:hAnsi="Verdana" w:cs="Times New Roman"/>
          <w:iCs/>
        </w:rPr>
      </w:pPr>
      <w:r w:rsidRPr="00FD70EB">
        <w:rPr>
          <w:rFonts w:ascii="Verdana" w:hAnsi="Verdana" w:cs="Times New Roman"/>
          <w:iCs/>
        </w:rPr>
        <w:t xml:space="preserve">Uwagi/uzasadnienie: </w:t>
      </w:r>
    </w:p>
    <w:p w14:paraId="05AD7BAF" w14:textId="43D46AF8" w:rsidR="00E924C2" w:rsidRPr="00FD70EB" w:rsidRDefault="00E924C2" w:rsidP="00E924C2">
      <w:pPr>
        <w:pStyle w:val="Standard"/>
        <w:jc w:val="both"/>
        <w:rPr>
          <w:rFonts w:ascii="Verdana" w:hAnsi="Verdana" w:cs="Times New Roman"/>
          <w:iCs/>
        </w:rPr>
      </w:pPr>
      <w:r w:rsidRPr="00FD70EB">
        <w:rPr>
          <w:rFonts w:ascii="Verdana" w:hAnsi="Verdana" w:cs="Times New Roman"/>
          <w:iCs/>
        </w:rPr>
        <w:t>……………………………………………………………………………………………………………………………………</w:t>
      </w:r>
    </w:p>
    <w:p w14:paraId="6B6EA411" w14:textId="77777777" w:rsidR="00E924C2" w:rsidRPr="00FD70EB" w:rsidRDefault="00E924C2" w:rsidP="00E924C2">
      <w:pPr>
        <w:pStyle w:val="Standard"/>
        <w:jc w:val="both"/>
        <w:rPr>
          <w:rFonts w:ascii="Verdana" w:hAnsi="Verdana" w:cs="Times New Roman"/>
          <w:iCs/>
        </w:rPr>
      </w:pPr>
      <w:r w:rsidRPr="00FD70EB">
        <w:rPr>
          <w:rFonts w:ascii="Verdana" w:hAnsi="Verdana" w:cs="Times New Roman"/>
          <w:iCs/>
        </w:rPr>
        <w:t>……………………………………………………………………………………………………………………………………</w:t>
      </w:r>
    </w:p>
    <w:p w14:paraId="0E99028F" w14:textId="77777777" w:rsidR="00E924C2" w:rsidRPr="00FD70EB" w:rsidRDefault="00E924C2" w:rsidP="00E924C2">
      <w:pPr>
        <w:pStyle w:val="Standard"/>
        <w:jc w:val="both"/>
        <w:rPr>
          <w:rFonts w:ascii="Verdana" w:hAnsi="Verdana" w:cs="Times New Roman"/>
          <w:iCs/>
        </w:rPr>
      </w:pPr>
    </w:p>
    <w:p w14:paraId="1F03EE76" w14:textId="77777777" w:rsidR="00E924C2" w:rsidRPr="00FD70EB" w:rsidRDefault="00E924C2" w:rsidP="00E924C2">
      <w:pPr>
        <w:pStyle w:val="Standard"/>
        <w:ind w:left="7080" w:hanging="701"/>
        <w:jc w:val="both"/>
        <w:rPr>
          <w:rFonts w:ascii="Verdana" w:hAnsi="Verdana" w:cs="Times New Roman"/>
          <w:iCs/>
        </w:rPr>
      </w:pPr>
      <w:r w:rsidRPr="00FD70EB">
        <w:rPr>
          <w:rFonts w:ascii="Verdana" w:hAnsi="Verdana" w:cs="Times New Roman"/>
          <w:iCs/>
        </w:rPr>
        <w:t>……………………………………</w:t>
      </w:r>
    </w:p>
    <w:p w14:paraId="74DFD56B" w14:textId="77777777" w:rsidR="00E924C2" w:rsidRPr="00FD70EB" w:rsidRDefault="00E924C2" w:rsidP="00E924C2">
      <w:pPr>
        <w:pStyle w:val="Standard"/>
        <w:ind w:left="7080"/>
        <w:jc w:val="both"/>
        <w:rPr>
          <w:rFonts w:ascii="Verdana" w:hAnsi="Verdana" w:cs="Times New Roman"/>
          <w:i/>
          <w:sz w:val="20"/>
          <w:szCs w:val="20"/>
        </w:rPr>
      </w:pPr>
      <w:r w:rsidRPr="00FD70EB">
        <w:rPr>
          <w:rFonts w:ascii="Verdana" w:hAnsi="Verdana" w:cs="Times New Roman"/>
          <w:i/>
          <w:sz w:val="20"/>
          <w:szCs w:val="20"/>
        </w:rPr>
        <w:t xml:space="preserve"> podpis</w:t>
      </w:r>
    </w:p>
    <w:p w14:paraId="72236805" w14:textId="77777777" w:rsidR="009F457C" w:rsidRPr="006A39F9" w:rsidRDefault="009F457C">
      <w:pPr>
        <w:pStyle w:val="Standard"/>
        <w:jc w:val="both"/>
        <w:rPr>
          <w:rFonts w:ascii="Verdana" w:hAnsi="Verdana" w:cstheme="minorHAnsi"/>
          <w:sz w:val="20"/>
          <w:szCs w:val="20"/>
        </w:rPr>
      </w:pPr>
    </w:p>
    <w:sectPr w:rsidR="009F457C" w:rsidRPr="006A39F9" w:rsidSect="00686D42">
      <w:headerReference w:type="default" r:id="rId8"/>
      <w:footerReference w:type="default" r:id="rId9"/>
      <w:pgSz w:w="11906" w:h="16838"/>
      <w:pgMar w:top="851" w:right="1417" w:bottom="709" w:left="1417" w:header="708" w:footer="708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A49B0B8" w16cex:dateUtc="2025-11-12T10:52:00Z"/>
  <w16cex:commentExtensible w16cex:durableId="30ECFCE5" w16cex:dateUtc="2025-11-12T10:54:00Z"/>
  <w16cex:commentExtensible w16cex:durableId="782E917E" w16cex:dateUtc="2025-11-12T10:54:00Z"/>
  <w16cex:commentExtensible w16cex:durableId="3650916E" w16cex:dateUtc="2025-11-12T10:55:00Z"/>
  <w16cex:commentExtensible w16cex:durableId="2CC8EF0F" w16cex:dateUtc="2025-11-12T10:5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930A80" w14:textId="77777777" w:rsidR="008510E3" w:rsidRDefault="008510E3">
      <w:pPr>
        <w:spacing w:after="0" w:line="240" w:lineRule="auto"/>
      </w:pPr>
      <w:r>
        <w:separator/>
      </w:r>
    </w:p>
  </w:endnote>
  <w:endnote w:type="continuationSeparator" w:id="0">
    <w:p w14:paraId="6C54E4B8" w14:textId="77777777" w:rsidR="008510E3" w:rsidRDefault="008510E3">
      <w:pPr>
        <w:spacing w:after="0" w:line="240" w:lineRule="auto"/>
      </w:pPr>
      <w:r>
        <w:continuationSeparator/>
      </w:r>
    </w:p>
  </w:endnote>
  <w:endnote w:type="continuationNotice" w:id="1">
    <w:p w14:paraId="542BF974" w14:textId="77777777" w:rsidR="008510E3" w:rsidRDefault="008510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29CD28" w14:textId="77777777" w:rsidR="004A259E" w:rsidRDefault="004A259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3B4234" w14:textId="77777777" w:rsidR="008510E3" w:rsidRDefault="008510E3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6E2E4F14" w14:textId="77777777" w:rsidR="008510E3" w:rsidRDefault="008510E3">
      <w:pPr>
        <w:spacing w:after="0" w:line="240" w:lineRule="auto"/>
      </w:pPr>
      <w:r>
        <w:continuationSeparator/>
      </w:r>
    </w:p>
  </w:footnote>
  <w:footnote w:type="continuationNotice" w:id="1">
    <w:p w14:paraId="71890D95" w14:textId="77777777" w:rsidR="008510E3" w:rsidRDefault="008510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7A86B0" w14:textId="77777777" w:rsidR="004A259E" w:rsidRDefault="004A259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96D71"/>
    <w:multiLevelType w:val="multilevel"/>
    <w:tmpl w:val="B6266AD4"/>
    <w:styleLink w:val="WWNum1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4D7B3E97"/>
    <w:multiLevelType w:val="multilevel"/>
    <w:tmpl w:val="B2F4C720"/>
    <w:styleLink w:val="WWNum3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5D781BA9"/>
    <w:multiLevelType w:val="multilevel"/>
    <w:tmpl w:val="A03A5A16"/>
    <w:styleLink w:val="WWNum2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2MLUwM7U0MTABcpV0lIJTi4sz8/NACgxrASVusLAsAAAA"/>
  </w:docVars>
  <w:rsids>
    <w:rsidRoot w:val="00164366"/>
    <w:rsid w:val="00022DEA"/>
    <w:rsid w:val="0002321D"/>
    <w:rsid w:val="0003530C"/>
    <w:rsid w:val="0005056D"/>
    <w:rsid w:val="00073B11"/>
    <w:rsid w:val="00074342"/>
    <w:rsid w:val="000A1E63"/>
    <w:rsid w:val="000F2B00"/>
    <w:rsid w:val="00105B0E"/>
    <w:rsid w:val="0014698B"/>
    <w:rsid w:val="001548DF"/>
    <w:rsid w:val="00164366"/>
    <w:rsid w:val="001D6580"/>
    <w:rsid w:val="001E007F"/>
    <w:rsid w:val="002D6EC6"/>
    <w:rsid w:val="002E7512"/>
    <w:rsid w:val="00362DBA"/>
    <w:rsid w:val="003C58FB"/>
    <w:rsid w:val="003D69D3"/>
    <w:rsid w:val="004206CD"/>
    <w:rsid w:val="00453E80"/>
    <w:rsid w:val="0046242C"/>
    <w:rsid w:val="00475ACC"/>
    <w:rsid w:val="004A259E"/>
    <w:rsid w:val="004A44A8"/>
    <w:rsid w:val="00563C43"/>
    <w:rsid w:val="005C0B38"/>
    <w:rsid w:val="00616F31"/>
    <w:rsid w:val="00673F50"/>
    <w:rsid w:val="00683162"/>
    <w:rsid w:val="00686D42"/>
    <w:rsid w:val="006A39F9"/>
    <w:rsid w:val="006B0CE2"/>
    <w:rsid w:val="006C3D7A"/>
    <w:rsid w:val="006E08CA"/>
    <w:rsid w:val="006F38F5"/>
    <w:rsid w:val="007500E0"/>
    <w:rsid w:val="007C3E9A"/>
    <w:rsid w:val="007F4D83"/>
    <w:rsid w:val="008114C6"/>
    <w:rsid w:val="00847725"/>
    <w:rsid w:val="008510E3"/>
    <w:rsid w:val="00857DC1"/>
    <w:rsid w:val="00861858"/>
    <w:rsid w:val="0087087B"/>
    <w:rsid w:val="00886779"/>
    <w:rsid w:val="008D1FA4"/>
    <w:rsid w:val="008F1E26"/>
    <w:rsid w:val="008F42A3"/>
    <w:rsid w:val="009038A5"/>
    <w:rsid w:val="009139B5"/>
    <w:rsid w:val="009431B8"/>
    <w:rsid w:val="00987EF6"/>
    <w:rsid w:val="009B2C5E"/>
    <w:rsid w:val="009C3028"/>
    <w:rsid w:val="009C3CCF"/>
    <w:rsid w:val="009D097A"/>
    <w:rsid w:val="009E54EA"/>
    <w:rsid w:val="009F03A5"/>
    <w:rsid w:val="009F457C"/>
    <w:rsid w:val="00A47BB2"/>
    <w:rsid w:val="00A5697F"/>
    <w:rsid w:val="00A574D6"/>
    <w:rsid w:val="00A92129"/>
    <w:rsid w:val="00AC1194"/>
    <w:rsid w:val="00AC6C5A"/>
    <w:rsid w:val="00B4053C"/>
    <w:rsid w:val="00B55D0D"/>
    <w:rsid w:val="00B71442"/>
    <w:rsid w:val="00B71DEE"/>
    <w:rsid w:val="00B95E5B"/>
    <w:rsid w:val="00BE0D77"/>
    <w:rsid w:val="00BF462C"/>
    <w:rsid w:val="00C33759"/>
    <w:rsid w:val="00C340EB"/>
    <w:rsid w:val="00C928A8"/>
    <w:rsid w:val="00CA3218"/>
    <w:rsid w:val="00D55CC2"/>
    <w:rsid w:val="00D70BDB"/>
    <w:rsid w:val="00D80287"/>
    <w:rsid w:val="00DD3C88"/>
    <w:rsid w:val="00E07D79"/>
    <w:rsid w:val="00E14B74"/>
    <w:rsid w:val="00E16DAD"/>
    <w:rsid w:val="00E271A4"/>
    <w:rsid w:val="00E36F3B"/>
    <w:rsid w:val="00E54A01"/>
    <w:rsid w:val="00E924C2"/>
    <w:rsid w:val="00F044E9"/>
    <w:rsid w:val="00F165D7"/>
    <w:rsid w:val="00FC1144"/>
    <w:rsid w:val="00FC6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CB54ED"/>
  <w15:docId w15:val="{FB611C36-AE1F-4412-A6F4-F9730FC22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F"/>
        <w:kern w:val="3"/>
        <w:sz w:val="22"/>
        <w:szCs w:val="22"/>
        <w:lang w:val="pl-PL" w:eastAsia="en-US" w:bidi="ar-SA"/>
      </w:rPr>
    </w:rPrDefault>
    <w:pPrDefault>
      <w:pPr>
        <w:widowControl w:val="0"/>
        <w:suppressAutoHyphens/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924C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rsid w:val="00686D42"/>
    <w:pPr>
      <w:widowControl/>
    </w:pPr>
  </w:style>
  <w:style w:type="paragraph" w:customStyle="1" w:styleId="Heading">
    <w:name w:val="Heading"/>
    <w:basedOn w:val="Standard"/>
    <w:next w:val="Textbody"/>
    <w:rsid w:val="00686D42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customStyle="1" w:styleId="Textbody">
    <w:name w:val="Text body"/>
    <w:basedOn w:val="Standard"/>
    <w:rsid w:val="00686D42"/>
    <w:pPr>
      <w:spacing w:after="120"/>
    </w:pPr>
  </w:style>
  <w:style w:type="paragraph" w:styleId="Lista">
    <w:name w:val="List"/>
    <w:basedOn w:val="Textbody"/>
    <w:rsid w:val="00686D42"/>
    <w:rPr>
      <w:rFonts w:cs="Lucida Sans"/>
    </w:rPr>
  </w:style>
  <w:style w:type="paragraph" w:styleId="Legenda">
    <w:name w:val="caption"/>
    <w:basedOn w:val="Standard"/>
    <w:rsid w:val="00686D42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rsid w:val="00686D42"/>
    <w:pPr>
      <w:suppressLineNumbers/>
    </w:pPr>
    <w:rPr>
      <w:rFonts w:cs="Lucida Sans"/>
    </w:rPr>
  </w:style>
  <w:style w:type="paragraph" w:styleId="Akapitzlist">
    <w:name w:val="List Paragraph"/>
    <w:basedOn w:val="Standard"/>
    <w:rsid w:val="00686D42"/>
    <w:pPr>
      <w:ind w:left="720"/>
    </w:pPr>
  </w:style>
  <w:style w:type="character" w:customStyle="1" w:styleId="ListLabel1">
    <w:name w:val="ListLabel 1"/>
    <w:rsid w:val="00686D42"/>
    <w:rPr>
      <w:rFonts w:cs="Courier New"/>
    </w:rPr>
  </w:style>
  <w:style w:type="numbering" w:customStyle="1" w:styleId="WWNum1">
    <w:name w:val="WWNum1"/>
    <w:basedOn w:val="Bezlisty"/>
    <w:rsid w:val="00686D42"/>
    <w:pPr>
      <w:numPr>
        <w:numId w:val="1"/>
      </w:numPr>
    </w:pPr>
  </w:style>
  <w:style w:type="numbering" w:customStyle="1" w:styleId="WWNum2">
    <w:name w:val="WWNum2"/>
    <w:basedOn w:val="Bezlisty"/>
    <w:rsid w:val="00686D42"/>
    <w:pPr>
      <w:numPr>
        <w:numId w:val="2"/>
      </w:numPr>
    </w:pPr>
  </w:style>
  <w:style w:type="numbering" w:customStyle="1" w:styleId="WWNum3">
    <w:name w:val="WWNum3"/>
    <w:basedOn w:val="Bezlisty"/>
    <w:rsid w:val="00686D42"/>
    <w:pPr>
      <w:numPr>
        <w:numId w:val="3"/>
      </w:numPr>
    </w:pPr>
  </w:style>
  <w:style w:type="paragraph" w:styleId="Nagwek">
    <w:name w:val="header"/>
    <w:basedOn w:val="Normalny"/>
    <w:link w:val="NagwekZnak"/>
    <w:uiPriority w:val="99"/>
    <w:unhideWhenUsed/>
    <w:rsid w:val="004A259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A259E"/>
  </w:style>
  <w:style w:type="paragraph" w:styleId="Stopka">
    <w:name w:val="footer"/>
    <w:basedOn w:val="Normalny"/>
    <w:link w:val="StopkaZnak"/>
    <w:uiPriority w:val="99"/>
    <w:unhideWhenUsed/>
    <w:rsid w:val="004A259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A259E"/>
  </w:style>
  <w:style w:type="paragraph" w:styleId="Tekstdymka">
    <w:name w:val="Balloon Text"/>
    <w:basedOn w:val="Normalny"/>
    <w:link w:val="TekstdymkaZnak"/>
    <w:uiPriority w:val="99"/>
    <w:semiHidden/>
    <w:unhideWhenUsed/>
    <w:rsid w:val="004A25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A259E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4A259E"/>
    <w:pPr>
      <w:widowControl/>
      <w:suppressAutoHyphens w:val="0"/>
      <w:autoSpaceDN/>
      <w:spacing w:after="0" w:line="240" w:lineRule="auto"/>
      <w:textAlignment w:val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114C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114C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114C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114C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114C6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B71D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5C3A0A-04DD-43AB-B2BC-B95FA66C6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7</Words>
  <Characters>2384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olitechnika Opolska</Company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wa</dc:creator>
  <cp:lastModifiedBy>Agnieszka Robak</cp:lastModifiedBy>
  <cp:revision>2</cp:revision>
  <cp:lastPrinted>2025-11-24T10:42:00Z</cp:lastPrinted>
  <dcterms:created xsi:type="dcterms:W3CDTF">2025-11-26T11:08:00Z</dcterms:created>
  <dcterms:modified xsi:type="dcterms:W3CDTF">2025-11-26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